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7777777" w:rsidR="00424133" w:rsidRPr="00285F5A" w:rsidRDefault="00424133" w:rsidP="00424133">
      <w:pPr>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43E3DBBB" w:rsidR="00424133" w:rsidRDefault="00424133" w:rsidP="00424133">
      <w:pPr>
        <w:spacing w:after="120"/>
        <w:rPr>
          <w:rFonts w:asciiTheme="majorHAnsi" w:hAnsiTheme="majorHAnsi" w:cs="Arial"/>
          <w:b/>
          <w:szCs w:val="20"/>
        </w:rPr>
      </w:pPr>
      <w:r>
        <w:rPr>
          <w:rFonts w:ascii="MS Gothic" w:eastAsia="MS Gothic" w:hAnsi="MS Gothic" w:cs="Arial"/>
          <w:b/>
          <w:szCs w:val="20"/>
        </w:rPr>
        <w:t>[</w:t>
      </w:r>
      <w:r w:rsidR="004C00D2">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340A2209"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 ]</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w:t>
            </w:r>
            <w:r w:rsidR="004C00D2">
              <w:rPr>
                <w:rFonts w:ascii="MS Gothic" w:eastAsia="MS Gothic" w:hAnsi="MS Gothic" w:cs="Arial"/>
                <w:b/>
                <w:szCs w:val="20"/>
                <w:highlight w:val="yellow"/>
              </w:rPr>
              <w:t>X</w:t>
            </w:r>
            <w:r w:rsidRPr="00C74B62">
              <w:rPr>
                <w:rFonts w:ascii="MS Gothic" w:eastAsia="MS Gothic" w:hAnsi="MS Gothic" w:cs="Arial"/>
                <w:b/>
                <w:szCs w:val="20"/>
                <w:highlight w:val="yellow"/>
              </w:rPr>
              <w:t>]</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77777777" w:rsidR="00001C04" w:rsidRPr="008426D1" w:rsidRDefault="00801833"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801833"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0123766C" w:rsidR="00001C04" w:rsidRPr="008426D1" w:rsidRDefault="00801833" w:rsidP="00CE47F8">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sdt>
                      <w:sdtPr>
                        <w:rPr>
                          <w:rFonts w:asciiTheme="majorHAnsi" w:hAnsiTheme="majorHAnsi"/>
                          <w:sz w:val="20"/>
                          <w:szCs w:val="20"/>
                        </w:rPr>
                        <w:id w:val="841366068"/>
                        <w:placeholder>
                          <w:docPart w:val="8B940DC431744B9688433F83ADA29153"/>
                        </w:placeholder>
                      </w:sdtPr>
                      <w:sdtEndPr/>
                      <w:sdtContent>
                        <w:r w:rsidR="00CE47F8" w:rsidRPr="00C437F3">
                          <w:rPr>
                            <w:rFonts w:asciiTheme="majorHAnsi" w:hAnsiTheme="majorHAnsi"/>
                            <w:sz w:val="28"/>
                            <w:szCs w:val="20"/>
                          </w:rPr>
                          <w:t>Donald Kennedy</w:t>
                        </w:r>
                      </w:sdtContent>
                    </w:sdt>
                  </w:sdtContent>
                </w:sdt>
              </w:sdtContent>
            </w:sdt>
            <w:r w:rsidR="00001C04" w:rsidRPr="008426D1">
              <w:rPr>
                <w:rFonts w:asciiTheme="majorHAnsi" w:hAnsiTheme="majorHAnsi"/>
                <w:sz w:val="20"/>
                <w:szCs w:val="20"/>
              </w:rPr>
              <w:t xml:space="preserve"> </w:t>
            </w:r>
            <w:sdt>
              <w:sdtPr>
                <w:rPr>
                  <w:rFonts w:asciiTheme="majorHAnsi" w:hAnsiTheme="majorHAnsi"/>
                  <w:smallCaps/>
                  <w:sz w:val="24"/>
                  <w:szCs w:val="20"/>
                </w:rPr>
                <w:id w:val="1133840423"/>
                <w:placeholder>
                  <w:docPart w:val="F5D379C26CD84EB4B92596AD9CBCF76A"/>
                </w:placeholder>
                <w:date w:fullDate="2021-02-25T00:00:00Z">
                  <w:dateFormat w:val="M/d/yyyy"/>
                  <w:lid w:val="en-US"/>
                  <w:storeMappedDataAs w:val="dateTime"/>
                  <w:calendar w:val="gregorian"/>
                </w:date>
              </w:sdtPr>
              <w:sdtEndPr/>
              <w:sdtContent>
                <w:r w:rsidR="00CE47F8">
                  <w:rPr>
                    <w:rFonts w:asciiTheme="majorHAnsi" w:hAnsiTheme="majorHAnsi"/>
                    <w:smallCaps/>
                    <w:sz w:val="24"/>
                    <w:szCs w:val="20"/>
                  </w:rPr>
                  <w:t>2/25/2021</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801833"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0B978B33" w:rsidR="004C4ADF" w:rsidRPr="00FC5F56" w:rsidRDefault="00801833" w:rsidP="00575870">
            <w:pPr>
              <w:rPr>
                <w:rFonts w:asciiTheme="majorHAnsi" w:hAnsiTheme="majorHAnsi"/>
                <w:sz w:val="44"/>
                <w:szCs w:val="20"/>
              </w:rPr>
            </w:pPr>
            <w:sdt>
              <w:sdtPr>
                <w:rPr>
                  <w:rFonts w:asciiTheme="majorHAnsi" w:hAnsiTheme="majorHAnsi"/>
                  <w:sz w:val="32"/>
                  <w:szCs w:val="20"/>
                </w:rPr>
                <w:id w:val="198752290"/>
              </w:sdtPr>
              <w:sdtEndPr>
                <w:rPr>
                  <w:sz w:val="44"/>
                </w:rPr>
              </w:sdtEndPr>
              <w:sdtContent>
                <w:sdt>
                  <w:sdtPr>
                    <w:rPr>
                      <w:rFonts w:asciiTheme="majorHAnsi" w:hAnsiTheme="majorHAnsi"/>
                      <w:sz w:val="32"/>
                      <w:szCs w:val="20"/>
                    </w:rPr>
                    <w:id w:val="2107999403"/>
                  </w:sdtPr>
                  <w:sdtEndPr/>
                  <w:sdtContent>
                    <w:sdt>
                      <w:sdtPr>
                        <w:rPr>
                          <w:rFonts w:asciiTheme="majorHAnsi" w:hAnsiTheme="majorHAnsi"/>
                          <w:sz w:val="32"/>
                          <w:szCs w:val="20"/>
                        </w:rPr>
                        <w:id w:val="-130175274"/>
                        <w:placeholder>
                          <w:docPart w:val="5E5A76C11CC14DEEB287174F15A50901"/>
                        </w:placeholder>
                      </w:sdtPr>
                      <w:sdtEndPr/>
                      <w:sdtContent>
                        <w:r w:rsidR="00FC5F56" w:rsidRPr="00CE47F8">
                          <w:rPr>
                            <w:rFonts w:asciiTheme="majorHAnsi" w:hAnsiTheme="majorHAnsi"/>
                            <w:sz w:val="28"/>
                            <w:szCs w:val="20"/>
                          </w:rPr>
                          <w:t>GwanSeon Kim</w:t>
                        </w:r>
                      </w:sdtContent>
                    </w:sdt>
                  </w:sdtContent>
                </w:sdt>
              </w:sdtContent>
            </w:sdt>
            <w:r w:rsidR="004C4ADF" w:rsidRPr="00FC5F56">
              <w:rPr>
                <w:rFonts w:asciiTheme="majorHAnsi" w:hAnsiTheme="majorHAnsi"/>
                <w:sz w:val="44"/>
                <w:szCs w:val="20"/>
              </w:rPr>
              <w:t xml:space="preserve"> </w:t>
            </w:r>
            <w:sdt>
              <w:sdtPr>
                <w:rPr>
                  <w:rFonts w:asciiTheme="majorHAnsi" w:hAnsiTheme="majorHAnsi"/>
                  <w:smallCaps/>
                  <w:sz w:val="24"/>
                  <w:szCs w:val="20"/>
                </w:rPr>
                <w:id w:val="-1961332463"/>
                <w:placeholder>
                  <w:docPart w:val="7BF8E1E6934447728D551FE460E0B6BB"/>
                </w:placeholder>
                <w:date w:fullDate="2021-02-22T00:00:00Z">
                  <w:dateFormat w:val="M/d/yyyy"/>
                  <w:lid w:val="en-US"/>
                  <w:storeMappedDataAs w:val="dateTime"/>
                  <w:calendar w:val="gregorian"/>
                </w:date>
              </w:sdtPr>
              <w:sdtEndPr/>
              <w:sdtContent>
                <w:r w:rsidR="00FC5F56" w:rsidRPr="00FC5F56">
                  <w:rPr>
                    <w:rFonts w:asciiTheme="majorHAnsi" w:hAnsiTheme="majorHAnsi"/>
                    <w:smallCaps/>
                    <w:sz w:val="24"/>
                    <w:szCs w:val="20"/>
                  </w:rPr>
                  <w:t>2/22/2021</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801833"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562003D4" w:rsidR="00D66C39" w:rsidRPr="008426D1" w:rsidRDefault="00801833" w:rsidP="00575870">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howingPlcHdr/>
                  </w:sdtPr>
                  <w:sdtEndPr/>
                  <w:sdtContent>
                    <w:permStart w:id="1895629232"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895629232"/>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showingPlcHdr/>
                <w:date>
                  <w:dateFormat w:val="M/d/yyyy"/>
                  <w:lid w:val="en-US"/>
                  <w:storeMappedDataAs w:val="dateTime"/>
                  <w:calendar w:val="gregorian"/>
                </w:date>
              </w:sdtPr>
              <w:sdtEndPr/>
              <w:sdtContent>
                <w:permStart w:id="156994544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69945446"/>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0BD8E77D" w:rsidR="00D66C39" w:rsidRPr="00C045AA" w:rsidRDefault="00801833" w:rsidP="00575870">
            <w:pPr>
              <w:rPr>
                <w:rFonts w:asciiTheme="majorHAnsi" w:hAnsiTheme="majorHAnsi"/>
                <w:sz w:val="28"/>
                <w:szCs w:val="20"/>
              </w:rPr>
            </w:pPr>
            <w:sdt>
              <w:sdtPr>
                <w:rPr>
                  <w:rFonts w:asciiTheme="majorHAnsi" w:hAnsiTheme="majorHAnsi"/>
                  <w:sz w:val="28"/>
                  <w:szCs w:val="20"/>
                </w:rPr>
                <w:id w:val="245702008"/>
              </w:sdtPr>
              <w:sdtEndPr/>
              <w:sdtContent>
                <w:sdt>
                  <w:sdtPr>
                    <w:rPr>
                      <w:rFonts w:asciiTheme="majorHAnsi" w:hAnsiTheme="majorHAnsi"/>
                      <w:sz w:val="28"/>
                      <w:szCs w:val="20"/>
                    </w:rPr>
                    <w:id w:val="-461583462"/>
                    <w:placeholder>
                      <w:docPart w:val="0C168E375677AA499E8EFAAB5222854D"/>
                    </w:placeholder>
                  </w:sdtPr>
                  <w:sdtEndPr/>
                  <w:sdtContent>
                    <w:r w:rsidR="00C045AA" w:rsidRPr="00C045AA">
                      <w:rPr>
                        <w:rFonts w:asciiTheme="majorHAnsi" w:hAnsiTheme="majorHAnsi"/>
                        <w:sz w:val="28"/>
                        <w:szCs w:val="20"/>
                      </w:rPr>
                      <w:t>GwanSeon Kim</w:t>
                    </w:r>
                    <w:r w:rsidR="00C045AA">
                      <w:rPr>
                        <w:rFonts w:asciiTheme="majorHAnsi" w:hAnsiTheme="majorHAnsi"/>
                        <w:sz w:val="28"/>
                        <w:szCs w:val="20"/>
                      </w:rPr>
                      <w:t xml:space="preserve">                            </w:t>
                    </w:r>
                  </w:sdtContent>
                </w:sdt>
              </w:sdtContent>
            </w:sdt>
            <w:r w:rsidR="00D66C39" w:rsidRPr="00C045AA">
              <w:rPr>
                <w:rFonts w:asciiTheme="majorHAnsi" w:hAnsiTheme="majorHAnsi"/>
                <w:sz w:val="28"/>
                <w:szCs w:val="20"/>
              </w:rPr>
              <w:t xml:space="preserve">  </w:t>
            </w:r>
            <w:sdt>
              <w:sdtPr>
                <w:rPr>
                  <w:rFonts w:asciiTheme="majorHAnsi" w:hAnsiTheme="majorHAnsi"/>
                  <w:smallCaps/>
                  <w:sz w:val="24"/>
                  <w:szCs w:val="20"/>
                </w:rPr>
                <w:id w:val="1501704949"/>
                <w:placeholder>
                  <w:docPart w:val="1C9786848772BF4FBA8EADF679BD10C6"/>
                </w:placeholder>
                <w:date w:fullDate="2021-01-20T00:00:00Z">
                  <w:dateFormat w:val="M/d/yyyy"/>
                  <w:lid w:val="en-US"/>
                  <w:storeMappedDataAs w:val="dateTime"/>
                  <w:calendar w:val="gregorian"/>
                </w:date>
              </w:sdtPr>
              <w:sdtEndPr/>
              <w:sdtContent>
                <w:r w:rsidR="00C045AA" w:rsidRPr="00C045AA">
                  <w:rPr>
                    <w:rFonts w:asciiTheme="majorHAnsi" w:hAnsiTheme="majorHAnsi"/>
                    <w:smallCaps/>
                    <w:sz w:val="24"/>
                    <w:szCs w:val="20"/>
                  </w:rPr>
                  <w:t>1/20/2021</w:t>
                </w:r>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7CD3CDA2" w:rsidR="00D66C39" w:rsidRPr="008426D1" w:rsidRDefault="00801833" w:rsidP="00CE47F8">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sdt>
                      <w:sdtPr>
                        <w:rPr>
                          <w:rFonts w:asciiTheme="majorHAnsi" w:hAnsiTheme="majorHAnsi"/>
                          <w:sz w:val="20"/>
                          <w:szCs w:val="20"/>
                        </w:rPr>
                        <w:id w:val="2078929778"/>
                        <w:placeholder>
                          <w:docPart w:val="1F678D83AA084A2BAAFFB9876FAF0381"/>
                        </w:placeholder>
                      </w:sdtPr>
                      <w:sdtEndPr/>
                      <w:sdtContent>
                        <w:r w:rsidR="00CE47F8" w:rsidRPr="00C437F3">
                          <w:rPr>
                            <w:rFonts w:asciiTheme="majorHAnsi" w:hAnsiTheme="majorHAnsi"/>
                            <w:sz w:val="28"/>
                            <w:szCs w:val="20"/>
                          </w:rPr>
                          <w:t>Mickey Latour</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4"/>
                  <w:szCs w:val="20"/>
                </w:rPr>
                <w:id w:val="65069709"/>
                <w:placeholder>
                  <w:docPart w:val="5262F5D872133B4B8FE8B121407465AF"/>
                </w:placeholder>
                <w:date w:fullDate="2021-02-25T00:00:00Z">
                  <w:dateFormat w:val="M/d/yyyy"/>
                  <w:lid w:val="en-US"/>
                  <w:storeMappedDataAs w:val="dateTime"/>
                  <w:calendar w:val="gregorian"/>
                </w:date>
              </w:sdtPr>
              <w:sdtEndPr/>
              <w:sdtContent>
                <w:r w:rsidR="00CE47F8">
                  <w:rPr>
                    <w:rFonts w:asciiTheme="majorHAnsi" w:hAnsiTheme="majorHAnsi"/>
                    <w:smallCaps/>
                    <w:sz w:val="24"/>
                    <w:szCs w:val="20"/>
                  </w:rPr>
                  <w:t>2/25/2021</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4EFD576F" w:rsidR="00D66C39" w:rsidRPr="008426D1" w:rsidRDefault="00801833"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dtPr>
                  <w:sdtEndPr/>
                  <w:sdtContent>
                    <w:r w:rsidR="00FD35CF">
                      <w:rPr>
                        <w:rFonts w:asciiTheme="majorHAnsi" w:hAnsiTheme="majorHAnsi"/>
                        <w:sz w:val="20"/>
                        <w:szCs w:val="20"/>
                      </w:rPr>
                      <w:t>Alan Utter</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1-04-02T00:00:00Z">
                  <w:dateFormat w:val="M/d/yyyy"/>
                  <w:lid w:val="en-US"/>
                  <w:storeMappedDataAs w:val="dateTime"/>
                  <w:calendar w:val="gregorian"/>
                </w:date>
              </w:sdtPr>
              <w:sdtEndPr/>
              <w:sdtContent>
                <w:r w:rsidR="00FD35CF">
                  <w:rPr>
                    <w:rFonts w:asciiTheme="majorHAnsi" w:hAnsiTheme="majorHAnsi"/>
                    <w:smallCaps/>
                    <w:sz w:val="20"/>
                    <w:szCs w:val="20"/>
                  </w:rPr>
                  <w:t>4/2/2021</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801833" w:rsidP="000201EB">
            <w:pPr>
              <w:ind w:left="-540"/>
              <w:jc w:val="center"/>
              <w:rPr>
                <w:rFonts w:asciiTheme="majorHAnsi" w:hAnsiTheme="majorHAnsi"/>
                <w:b/>
                <w:sz w:val="20"/>
                <w:szCs w:val="20"/>
              </w:rPr>
            </w:pPr>
            <w:sdt>
              <w:sdtPr>
                <w:rPr>
                  <w:rFonts w:asciiTheme="majorHAnsi" w:hAnsiTheme="majorHAnsi"/>
                  <w:sz w:val="20"/>
                  <w:szCs w:val="20"/>
                </w:rPr>
                <w:id w:val="-984773627"/>
              </w:sdtPr>
              <w:sdtEndPr/>
              <w:sdtContent>
                <w:sdt>
                  <w:sdtPr>
                    <w:rPr>
                      <w:rFonts w:asciiTheme="majorHAnsi" w:hAnsiTheme="majorHAnsi"/>
                      <w:sz w:val="20"/>
                      <w:szCs w:val="20"/>
                    </w:rPr>
                    <w:id w:val="-34351835"/>
                    <w:placeholder>
                      <w:docPart w:val="2A16D19DDA580E4B95D23DF1A5E09BDA"/>
                    </w:placeholder>
                    <w:showingPlcHdr/>
                  </w:sdtPr>
                  <w:sdtEnd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End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76E25B1E" w14:textId="0A3F5550" w:rsidR="007D371A" w:rsidRPr="008426D1" w:rsidRDefault="00B215CE"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John Nowlin, </w:t>
          </w:r>
          <w:hyperlink r:id="rId8" w:history="1">
            <w:r w:rsidRPr="00D93D21">
              <w:rPr>
                <w:rStyle w:val="Hyperlink"/>
                <w:rFonts w:asciiTheme="majorHAnsi" w:hAnsiTheme="majorHAnsi" w:cs="Arial"/>
                <w:sz w:val="20"/>
                <w:szCs w:val="20"/>
              </w:rPr>
              <w:t>jnowlin@astate.edu</w:t>
            </w:r>
          </w:hyperlink>
          <w:r>
            <w:rPr>
              <w:rFonts w:asciiTheme="majorHAnsi" w:hAnsiTheme="majorHAnsi" w:cs="Arial"/>
              <w:sz w:val="20"/>
              <w:szCs w:val="20"/>
            </w:rPr>
            <w:t>, 336-907-6592</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6A6702AD" w14:textId="7180BC98" w:rsidR="003F2F3D" w:rsidRPr="00A865C3" w:rsidRDefault="004C00D2"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1</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1522DBFF" w:rsidR="00A865C3" w:rsidRPr="00307515" w:rsidRDefault="00B215CE" w:rsidP="00CB4B5A">
            <w:pPr>
              <w:tabs>
                <w:tab w:val="left" w:pos="360"/>
                <w:tab w:val="left" w:pos="720"/>
              </w:tabs>
              <w:rPr>
                <w:rFonts w:ascii="Times New Roman" w:hAnsi="Times New Roman" w:cs="Times New Roman"/>
                <w:sz w:val="20"/>
                <w:szCs w:val="20"/>
              </w:rPr>
            </w:pPr>
            <w:r w:rsidRPr="00307515">
              <w:rPr>
                <w:rFonts w:ascii="Times New Roman" w:hAnsi="Times New Roman" w:cs="Times New Roman"/>
                <w:sz w:val="20"/>
                <w:szCs w:val="20"/>
              </w:rPr>
              <w:t>AGST</w:t>
            </w:r>
          </w:p>
        </w:tc>
        <w:tc>
          <w:tcPr>
            <w:tcW w:w="2051" w:type="pct"/>
          </w:tcPr>
          <w:p w14:paraId="1B02A79C" w14:textId="755F9EB1" w:rsidR="00A865C3" w:rsidRPr="00307515" w:rsidRDefault="00A865C3" w:rsidP="00CB4B5A">
            <w:pPr>
              <w:tabs>
                <w:tab w:val="left" w:pos="360"/>
                <w:tab w:val="left" w:pos="720"/>
              </w:tabs>
              <w:rPr>
                <w:rFonts w:ascii="Times New Roman" w:hAnsi="Times New Roman" w:cs="Times New Roman"/>
                <w:b/>
                <w:sz w:val="20"/>
                <w:szCs w:val="20"/>
              </w:rPr>
            </w:pPr>
          </w:p>
          <w:p w14:paraId="16605CA7" w14:textId="77777777" w:rsidR="00A865C3" w:rsidRPr="00307515" w:rsidRDefault="00A865C3" w:rsidP="00CB4B5A">
            <w:pPr>
              <w:tabs>
                <w:tab w:val="left" w:pos="360"/>
                <w:tab w:val="left" w:pos="720"/>
              </w:tabs>
              <w:rPr>
                <w:rFonts w:ascii="Times New Roman" w:hAnsi="Times New Roman" w:cs="Times New Roman"/>
                <w:b/>
                <w:sz w:val="20"/>
                <w:szCs w:val="20"/>
              </w:rPr>
            </w:pPr>
          </w:p>
          <w:p w14:paraId="2B6B2A47" w14:textId="77777777" w:rsidR="00A865C3" w:rsidRPr="00307515" w:rsidRDefault="00A865C3" w:rsidP="00CB4B5A">
            <w:pPr>
              <w:tabs>
                <w:tab w:val="left" w:pos="360"/>
                <w:tab w:val="left" w:pos="720"/>
              </w:tabs>
              <w:rPr>
                <w:rFonts w:ascii="Times New Roman" w:hAnsi="Times New Roman" w:cs="Times New Roman"/>
                <w:b/>
                <w:sz w:val="20"/>
                <w:szCs w:val="20"/>
              </w:rPr>
            </w:pPr>
          </w:p>
        </w:tc>
      </w:tr>
      <w:tr w:rsidR="004979D2" w14:paraId="2DBCFE90" w14:textId="77777777" w:rsidTr="009F04BB">
        <w:trPr>
          <w:trHeight w:val="703"/>
        </w:trPr>
        <w:tc>
          <w:tcPr>
            <w:tcW w:w="1089" w:type="pct"/>
            <w:shd w:val="clear" w:color="auto" w:fill="F2F2F2" w:themeFill="background1" w:themeFillShade="F2"/>
          </w:tcPr>
          <w:p w14:paraId="7FB6D400" w14:textId="4E17C680" w:rsidR="004979D2" w:rsidRDefault="004979D2" w:rsidP="004979D2">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0B602075" w:rsidR="004979D2" w:rsidRPr="00307515" w:rsidRDefault="004979D2" w:rsidP="004979D2">
            <w:pPr>
              <w:tabs>
                <w:tab w:val="left" w:pos="360"/>
                <w:tab w:val="left" w:pos="720"/>
              </w:tabs>
              <w:rPr>
                <w:rFonts w:ascii="Times New Roman" w:hAnsi="Times New Roman" w:cs="Times New Roman"/>
                <w:sz w:val="20"/>
                <w:szCs w:val="20"/>
              </w:rPr>
            </w:pPr>
            <w:r>
              <w:rPr>
                <w:rFonts w:ascii="Times New Roman" w:hAnsi="Times New Roman" w:cs="Times New Roman"/>
                <w:sz w:val="20"/>
                <w:szCs w:val="20"/>
              </w:rPr>
              <w:t>5</w:t>
            </w:r>
            <w:r w:rsidRPr="00307515">
              <w:rPr>
                <w:rFonts w:ascii="Times New Roman" w:hAnsi="Times New Roman" w:cs="Times New Roman"/>
                <w:sz w:val="20"/>
                <w:szCs w:val="20"/>
              </w:rPr>
              <w:t>511</w:t>
            </w:r>
          </w:p>
        </w:tc>
        <w:tc>
          <w:tcPr>
            <w:tcW w:w="2051" w:type="pct"/>
          </w:tcPr>
          <w:p w14:paraId="4C031803" w14:textId="68523699" w:rsidR="004979D2" w:rsidRPr="00F21029" w:rsidRDefault="004979D2" w:rsidP="004979D2">
            <w:pPr>
              <w:tabs>
                <w:tab w:val="left" w:pos="360"/>
                <w:tab w:val="left" w:pos="720"/>
              </w:tabs>
              <w:rPr>
                <w:rFonts w:ascii="Times New Roman" w:hAnsi="Times New Roman" w:cs="Times New Roman"/>
                <w:b/>
                <w:sz w:val="20"/>
                <w:szCs w:val="20"/>
              </w:rPr>
            </w:pPr>
          </w:p>
        </w:tc>
      </w:tr>
      <w:tr w:rsidR="004979D2" w14:paraId="4869B7B6" w14:textId="77777777" w:rsidTr="009F04BB">
        <w:trPr>
          <w:trHeight w:val="703"/>
        </w:trPr>
        <w:tc>
          <w:tcPr>
            <w:tcW w:w="1089" w:type="pct"/>
            <w:shd w:val="clear" w:color="auto" w:fill="F2F2F2" w:themeFill="background1" w:themeFillShade="F2"/>
          </w:tcPr>
          <w:p w14:paraId="35F994A4" w14:textId="7F7B0CD2" w:rsidR="004979D2" w:rsidRDefault="004979D2" w:rsidP="004979D2">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0AD7C041" w:rsidR="004979D2" w:rsidRPr="00307515" w:rsidRDefault="004979D2" w:rsidP="004979D2">
            <w:pPr>
              <w:tabs>
                <w:tab w:val="left" w:pos="360"/>
                <w:tab w:val="left" w:pos="720"/>
              </w:tabs>
              <w:rPr>
                <w:rFonts w:ascii="Times New Roman" w:hAnsi="Times New Roman" w:cs="Times New Roman"/>
                <w:sz w:val="20"/>
                <w:szCs w:val="20"/>
              </w:rPr>
            </w:pPr>
            <w:r w:rsidRPr="00307515">
              <w:rPr>
                <w:rFonts w:ascii="Times New Roman" w:hAnsi="Times New Roman" w:cs="Times New Roman"/>
                <w:sz w:val="20"/>
                <w:szCs w:val="20"/>
              </w:rPr>
              <w:t>Unmanned Aircraft Systems</w:t>
            </w:r>
          </w:p>
        </w:tc>
        <w:tc>
          <w:tcPr>
            <w:tcW w:w="2051" w:type="pct"/>
          </w:tcPr>
          <w:p w14:paraId="147E32A6" w14:textId="350589EA" w:rsidR="004979D2" w:rsidRPr="00F21029" w:rsidRDefault="004979D2" w:rsidP="004979D2">
            <w:pPr>
              <w:tabs>
                <w:tab w:val="left" w:pos="360"/>
                <w:tab w:val="left" w:pos="720"/>
              </w:tabs>
              <w:rPr>
                <w:rFonts w:ascii="Times New Roman" w:hAnsi="Times New Roman" w:cs="Times New Roman"/>
                <w:b/>
                <w:sz w:val="20"/>
                <w:szCs w:val="20"/>
              </w:rPr>
            </w:pP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7C98A680" w14:textId="77777777" w:rsidR="004979D2" w:rsidRPr="004979D2" w:rsidRDefault="004979D2" w:rsidP="004979D2">
            <w:pPr>
              <w:tabs>
                <w:tab w:val="left" w:pos="360"/>
                <w:tab w:val="left" w:pos="720"/>
              </w:tabs>
              <w:rPr>
                <w:rStyle w:val="A1"/>
              </w:rPr>
            </w:pPr>
            <w:r w:rsidRPr="004979D2">
              <w:rPr>
                <w:rStyle w:val="A1"/>
              </w:rPr>
              <w:t>Software and mobile applications for designing</w:t>
            </w:r>
          </w:p>
          <w:p w14:paraId="6C345BBD" w14:textId="01508E3E" w:rsidR="00A865C3" w:rsidRPr="004979D2" w:rsidRDefault="004979D2" w:rsidP="004979D2">
            <w:pPr>
              <w:tabs>
                <w:tab w:val="left" w:pos="360"/>
                <w:tab w:val="left" w:pos="720"/>
              </w:tabs>
              <w:rPr>
                <w:rStyle w:val="A1"/>
              </w:rPr>
            </w:pPr>
            <w:r w:rsidRPr="004979D2">
              <w:rPr>
                <w:rStyle w:val="A1"/>
              </w:rPr>
              <w:t>flight missions, collecting data, and analyzing/interpreting imagery for agricultural practices. Intended to prepare students for the Federal Aviation Administration (FAA) remote pilot license exam. Dual listed with AGST 4511. Prerequisites, AGST 5763 or AGST 4543 AND AGST 5773 or AGST 4773.</w:t>
            </w:r>
          </w:p>
        </w:tc>
        <w:tc>
          <w:tcPr>
            <w:tcW w:w="2051" w:type="pct"/>
          </w:tcPr>
          <w:p w14:paraId="2FB04444" w14:textId="6C559E7A" w:rsidR="00A865C3" w:rsidRPr="004979D2" w:rsidRDefault="004979D2" w:rsidP="004979D2">
            <w:pPr>
              <w:spacing w:after="160"/>
              <w:rPr>
                <w:rFonts w:ascii="Arial" w:hAnsi="Arial" w:cs="Arial"/>
                <w:color w:val="211D1E"/>
                <w:sz w:val="16"/>
                <w:szCs w:val="16"/>
              </w:rPr>
            </w:pPr>
            <w:r w:rsidRPr="008B655B">
              <w:rPr>
                <w:rStyle w:val="A1"/>
              </w:rPr>
              <w:t>Software and mobile applications for designing flight missions</w:t>
            </w:r>
            <w:r w:rsidRPr="008B655B">
              <w:rPr>
                <w:rStyle w:val="A1"/>
                <w:strike/>
                <w:color w:val="FF0000"/>
              </w:rPr>
              <w:t>,</w:t>
            </w:r>
            <w:r w:rsidRPr="008B655B">
              <w:rPr>
                <w:rStyle w:val="A1"/>
              </w:rPr>
              <w:t xml:space="preserve"> </w:t>
            </w:r>
            <w:r w:rsidRPr="008B655B">
              <w:rPr>
                <w:rStyle w:val="A1"/>
                <w:color w:val="0070C0"/>
              </w:rPr>
              <w:t>and</w:t>
            </w:r>
            <w:r w:rsidRPr="008B655B">
              <w:rPr>
                <w:rStyle w:val="A1"/>
              </w:rPr>
              <w:t xml:space="preserve"> collecting data </w:t>
            </w:r>
            <w:r w:rsidRPr="008B655B">
              <w:rPr>
                <w:rStyle w:val="A1"/>
                <w:color w:val="0070C0"/>
              </w:rPr>
              <w:t>using unmanned aircraft systems</w:t>
            </w:r>
            <w:r w:rsidRPr="008B655B">
              <w:rPr>
                <w:rStyle w:val="A1"/>
                <w:strike/>
                <w:color w:val="FF0000"/>
              </w:rPr>
              <w:t>, and</w:t>
            </w:r>
            <w:r w:rsidRPr="008B655B">
              <w:rPr>
                <w:rStyle w:val="A1"/>
                <w:color w:val="FF0000"/>
              </w:rPr>
              <w:t xml:space="preserve"> </w:t>
            </w:r>
            <w:r w:rsidRPr="008B655B">
              <w:rPr>
                <w:rStyle w:val="A1"/>
                <w:strike/>
                <w:color w:val="FF0000"/>
              </w:rPr>
              <w:t>analyzing/interpreting imagery for agricultural practices</w:t>
            </w:r>
            <w:r w:rsidRPr="008B655B">
              <w:rPr>
                <w:rStyle w:val="A1"/>
              </w:rPr>
              <w:t xml:space="preserve">. Intended to prepare students for the Federal Aviation Administration </w:t>
            </w:r>
            <w:r w:rsidRPr="008B655B">
              <w:rPr>
                <w:rStyle w:val="A1"/>
                <w:strike/>
                <w:color w:val="FF0000"/>
              </w:rPr>
              <w:t xml:space="preserve">(FAA) </w:t>
            </w:r>
            <w:r w:rsidRPr="008B655B">
              <w:rPr>
                <w:rStyle w:val="A1"/>
              </w:rPr>
              <w:t xml:space="preserve">remote pilot license exam. Dual listed with AGST </w:t>
            </w:r>
            <w:r>
              <w:rPr>
                <w:rStyle w:val="A1"/>
              </w:rPr>
              <w:t>4</w:t>
            </w:r>
            <w:r w:rsidRPr="008B655B">
              <w:rPr>
                <w:rStyle w:val="A1"/>
              </w:rPr>
              <w:t xml:space="preserve">511. </w:t>
            </w:r>
            <w:r w:rsidRPr="008B655B">
              <w:rPr>
                <w:rFonts w:ascii="Arial" w:hAnsi="Arial" w:cs="Arial"/>
                <w:color w:val="211D1E"/>
                <w:sz w:val="16"/>
                <w:szCs w:val="16"/>
              </w:rPr>
              <w:t xml:space="preserve">Prerequisites AGST </w:t>
            </w:r>
            <w:r w:rsidRPr="008B655B">
              <w:rPr>
                <w:rStyle w:val="A1"/>
                <w:bCs/>
              </w:rPr>
              <w:t>5</w:t>
            </w:r>
            <w:r w:rsidRPr="008B655B">
              <w:rPr>
                <w:rStyle w:val="A1"/>
                <w:bCs/>
                <w:strike/>
                <w:color w:val="FF0000"/>
              </w:rPr>
              <w:t>76</w:t>
            </w:r>
            <w:r w:rsidRPr="008B655B">
              <w:rPr>
                <w:rStyle w:val="A1"/>
                <w:bCs/>
                <w:color w:val="0070C0"/>
              </w:rPr>
              <w:t>54</w:t>
            </w:r>
            <w:r w:rsidRPr="008B655B">
              <w:rPr>
                <w:rStyle w:val="A1"/>
                <w:bCs/>
              </w:rPr>
              <w:t>3</w:t>
            </w:r>
            <w:r w:rsidRPr="008B655B">
              <w:rPr>
                <w:rFonts w:ascii="Arial" w:hAnsi="Arial" w:cs="Arial"/>
                <w:color w:val="211D1E"/>
                <w:sz w:val="16"/>
                <w:szCs w:val="16"/>
              </w:rPr>
              <w:t xml:space="preserve"> or AGST 4543 </w:t>
            </w:r>
            <w:r w:rsidRPr="008B655B">
              <w:rPr>
                <w:rFonts w:ascii="Arial" w:hAnsi="Arial" w:cs="Arial"/>
                <w:color w:val="0070C0"/>
                <w:sz w:val="16"/>
                <w:szCs w:val="16"/>
              </w:rPr>
              <w:t>or AGST 3543</w:t>
            </w:r>
            <w:r w:rsidRPr="008B655B">
              <w:rPr>
                <w:rFonts w:ascii="Arial" w:hAnsi="Arial" w:cs="Arial"/>
                <w:strike/>
                <w:color w:val="FF0000"/>
                <w:sz w:val="16"/>
                <w:szCs w:val="16"/>
              </w:rPr>
              <w:t xml:space="preserve">AND, AGST 5773 or AGST </w:t>
            </w:r>
            <w:r w:rsidRPr="008B655B">
              <w:rPr>
                <w:rStyle w:val="A1"/>
                <w:strike/>
                <w:color w:val="FF0000"/>
              </w:rPr>
              <w:t>4773.</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w:t>
      </w:r>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0B7390AA"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B215CE">
        <w:rPr>
          <w:rFonts w:asciiTheme="majorHAnsi" w:hAnsiTheme="majorHAnsi" w:cs="Arial"/>
          <w:b/>
          <w:sz w:val="20"/>
          <w:szCs w:val="20"/>
        </w:rPr>
        <w:t xml:space="preserve"> </w:t>
      </w:r>
      <w:r w:rsidR="009B7AC0">
        <w:rPr>
          <w:rFonts w:asciiTheme="majorHAnsi" w:hAnsiTheme="majorHAnsi" w:cs="Arial"/>
          <w:b/>
          <w:sz w:val="20"/>
          <w:szCs w:val="20"/>
        </w:rPr>
        <w:t>Yes</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5F841408" w:rsidR="00391206" w:rsidRPr="008426D1" w:rsidRDefault="00801833"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B215CE" w:rsidRPr="00B215CE">
            <w:rPr>
              <w:rFonts w:asciiTheme="majorHAnsi" w:hAnsiTheme="majorHAnsi" w:cs="Arial"/>
              <w:b/>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66662BA5"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r w:rsidR="007F01F2">
        <w:rPr>
          <w:rFonts w:asciiTheme="majorHAnsi" w:hAnsiTheme="majorHAnsi" w:cs="Arial"/>
          <w:bCs/>
          <w:sz w:val="20"/>
          <w:szCs w:val="20"/>
        </w:rPr>
        <w:br/>
      </w:r>
      <w:r w:rsidR="009B7AC0" w:rsidRPr="009B7AC0">
        <w:rPr>
          <w:rFonts w:ascii="Arial" w:hAnsi="Arial" w:cs="Arial"/>
          <w:sz w:val="16"/>
          <w:szCs w:val="16"/>
        </w:rPr>
        <w:t xml:space="preserve">Prerequisites AGST </w:t>
      </w:r>
      <w:r w:rsidR="009B7AC0" w:rsidRPr="009B7AC0">
        <w:rPr>
          <w:rStyle w:val="A1"/>
          <w:bCs/>
          <w:color w:val="auto"/>
        </w:rPr>
        <w:t>5543</w:t>
      </w:r>
      <w:r w:rsidR="009B7AC0" w:rsidRPr="009B7AC0">
        <w:rPr>
          <w:rFonts w:ascii="Arial" w:hAnsi="Arial" w:cs="Arial"/>
          <w:sz w:val="16"/>
          <w:szCs w:val="16"/>
        </w:rPr>
        <w:t xml:space="preserve"> or AGST 4543 or AGST 3543</w:t>
      </w:r>
    </w:p>
    <w:p w14:paraId="637AAC33" w14:textId="6EBD7392" w:rsidR="00391206" w:rsidRPr="0060007F" w:rsidRDefault="0060007F" w:rsidP="0060007F">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r>
        <w:rPr>
          <w:rFonts w:asciiTheme="majorHAnsi" w:hAnsiTheme="majorHAnsi" w:cs="Arial"/>
          <w:sz w:val="20"/>
          <w:szCs w:val="20"/>
        </w:rPr>
        <w:tab/>
      </w:r>
      <w:r>
        <w:rPr>
          <w:rFonts w:asciiTheme="majorHAnsi" w:hAnsiTheme="majorHAnsi" w:cs="Arial"/>
          <w:sz w:val="20"/>
          <w:szCs w:val="20"/>
        </w:rPr>
        <w:tab/>
      </w:r>
      <w:r w:rsidR="00C002F9" w:rsidRPr="0060007F">
        <w:rPr>
          <w:rFonts w:asciiTheme="majorHAnsi" w:hAnsiTheme="majorHAnsi" w:cs="Arial"/>
          <w:sz w:val="20"/>
          <w:szCs w:val="20"/>
        </w:rPr>
        <w:t>Why or why not?</w:t>
      </w:r>
      <w:r w:rsidR="00391206" w:rsidRPr="0060007F">
        <w:rPr>
          <w:rFonts w:asciiTheme="majorHAnsi" w:hAnsiTheme="majorHAnsi" w:cs="Arial"/>
          <w:sz w:val="20"/>
          <w:szCs w:val="20"/>
        </w:rPr>
        <w:t xml:space="preserve"> </w:t>
      </w:r>
    </w:p>
    <w:p w14:paraId="742D12DD" w14:textId="7074E1CE" w:rsidR="00C002F9" w:rsidRPr="008426D1" w:rsidRDefault="00A966C5" w:rsidP="00391206">
      <w:pPr>
        <w:pStyle w:val="ListParagraph"/>
        <w:tabs>
          <w:tab w:val="left" w:pos="360"/>
          <w:tab w:val="left" w:pos="720"/>
        </w:tabs>
        <w:spacing w:after="0" w:line="240" w:lineRule="auto"/>
        <w:ind w:left="2160"/>
        <w:rPr>
          <w:rFonts w:asciiTheme="majorHAnsi" w:hAnsiTheme="majorHAnsi" w:cs="Arial"/>
          <w:sz w:val="20"/>
          <w:szCs w:val="20"/>
        </w:rPr>
      </w:pPr>
      <w:r w:rsidRPr="008426D1">
        <w:rPr>
          <w:rFonts w:asciiTheme="majorHAnsi" w:hAnsiTheme="majorHAnsi" w:cs="Arial"/>
          <w:sz w:val="20"/>
          <w:szCs w:val="20"/>
        </w:rPr>
        <w:t xml:space="preserve"> </w:t>
      </w:r>
      <w:sdt>
        <w:sdtPr>
          <w:rPr>
            <w:rFonts w:asciiTheme="majorHAnsi" w:hAnsiTheme="majorHAnsi" w:cs="Arial"/>
            <w:sz w:val="20"/>
            <w:szCs w:val="20"/>
          </w:rPr>
          <w:id w:val="2036926559"/>
          <w:placeholder>
            <w:docPart w:val="F3B43FFC27F040D0B9125A3E524B708A"/>
          </w:placeholder>
        </w:sdtPr>
        <w:sdtEndPr/>
        <w:sdtContent>
          <w:r w:rsidR="009B7AC0">
            <w:rPr>
              <w:rFonts w:asciiTheme="majorHAnsi" w:hAnsiTheme="majorHAnsi" w:cs="Arial"/>
              <w:sz w:val="20"/>
              <w:szCs w:val="20"/>
            </w:rPr>
            <w:t>To ensure they have GIS and irrigation background</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7A6F7186" w:rsidR="00391206" w:rsidRPr="008426D1" w:rsidRDefault="00801833"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howingPlcHdr/>
        </w:sdtPr>
        <w:sdtEndPr/>
        <w:sdtContent>
          <w:r w:rsidR="00AC19CA" w:rsidRPr="004167AB">
            <w:rPr>
              <w:rStyle w:val="PlaceholderText"/>
              <w:b/>
              <w:color w:val="auto"/>
            </w:rPr>
            <w:t>Yes / 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2A3CFCE2"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dtPr>
        <w:sdtEndPr/>
        <w:sdtContent>
          <w:r w:rsidR="00B215CE">
            <w:rPr>
              <w:rFonts w:asciiTheme="majorHAnsi" w:hAnsiTheme="majorHAnsi" w:cs="Arial"/>
              <w:sz w:val="20"/>
              <w:szCs w:val="20"/>
            </w:rPr>
            <w:t>No</w:t>
          </w:r>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61B073FE"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B215CE">
        <w:rPr>
          <w:rFonts w:asciiTheme="majorHAnsi" w:hAnsiTheme="majorHAnsi" w:cs="Arial"/>
          <w:b/>
          <w:sz w:val="20"/>
          <w:szCs w:val="20"/>
        </w:rPr>
        <w:t xml:space="preserve"> </w:t>
      </w:r>
      <w:r w:rsidR="00C44C5E">
        <w:rPr>
          <w:rFonts w:asciiTheme="majorHAnsi" w:hAnsiTheme="majorHAnsi" w:cs="Arial"/>
          <w:b/>
          <w:sz w:val="20"/>
          <w:szCs w:val="20"/>
        </w:rPr>
        <w:t>No]</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howingPlcHdr/>
      </w:sdtPr>
      <w:sdtEndPr/>
      <w:sdtContent>
        <w:permStart w:id="2089569985" w:edGrp="everyone" w:displacedByCustomXml="prev"/>
        <w:p w14:paraId="7D6B904E"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089569985" w:displacedByCustomXml="next"/>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21967469"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B215CE">
        <w:rPr>
          <w:rFonts w:asciiTheme="majorHAnsi" w:hAnsiTheme="majorHAnsi" w:cs="Arial"/>
          <w:b/>
          <w:sz w:val="20"/>
          <w:szCs w:val="20"/>
        </w:rPr>
        <w:t xml:space="preserve"> </w:t>
      </w:r>
      <w:r w:rsidR="00C44C5E" w:rsidRPr="00C44C5E">
        <w:rPr>
          <w:rFonts w:asciiTheme="majorHAnsi" w:hAnsiTheme="majorHAnsi" w:cs="Arial"/>
          <w:b/>
          <w:sz w:val="20"/>
          <w:szCs w:val="20"/>
        </w:rPr>
        <w:t>No]</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howingPlcHdr/>
      </w:sdtPr>
      <w:sdtEndPr/>
      <w:sdtContent>
        <w:permStart w:id="1212105887" w:edGrp="everyone" w:displacedByCustomXml="prev"/>
        <w:p w14:paraId="7AA3A3F1" w14:textId="77777777" w:rsidR="00AF68E8" w:rsidRPr="008426D1" w:rsidRDefault="00AF68E8" w:rsidP="00AF68E8">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212105887" w:displacedByCustomXml="next"/>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7876C065"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B215CE">
        <w:rPr>
          <w:rFonts w:asciiTheme="majorHAnsi" w:hAnsiTheme="majorHAnsi" w:cs="Arial"/>
          <w:b/>
          <w:sz w:val="20"/>
          <w:szCs w:val="20"/>
        </w:rPr>
        <w:t xml:space="preserve"> </w:t>
      </w:r>
      <w:r w:rsidR="00C44C5E" w:rsidRPr="00C44C5E">
        <w:rPr>
          <w:rFonts w:asciiTheme="majorHAnsi" w:hAnsiTheme="majorHAnsi" w:cs="Arial"/>
          <w:b/>
          <w:sz w:val="20"/>
          <w:szCs w:val="20"/>
        </w:rPr>
        <w:t>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howingPlcHdr/>
      </w:sdtPr>
      <w:sdtEndPr/>
      <w:sdtContent>
        <w:permStart w:id="1464034195" w:edGrp="everyone" w:displacedByCustomXml="prev"/>
        <w:p w14:paraId="699795D8" w14:textId="77777777" w:rsidR="001E288B" w:rsidRDefault="001E288B" w:rsidP="001E288B">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464034195" w:displacedByCustomXml="next"/>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48FECC06"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7F01F2">
            <w:rPr>
              <w:b/>
            </w:rPr>
            <w:t>Yes</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r w:rsidR="007F01F2" w:rsidRPr="007F01F2">
        <w:rPr>
          <w:rFonts w:ascii="Arial" w:hAnsi="Arial" w:cs="Arial"/>
          <w:b/>
          <w:bCs/>
          <w:color w:val="211D1E"/>
          <w:sz w:val="16"/>
          <w:szCs w:val="16"/>
        </w:rPr>
        <w:t xml:space="preserve">AGST </w:t>
      </w:r>
      <w:r w:rsidR="004979D2">
        <w:rPr>
          <w:rFonts w:ascii="Arial" w:hAnsi="Arial" w:cs="Arial"/>
          <w:b/>
          <w:bCs/>
          <w:color w:val="211D1E"/>
          <w:sz w:val="16"/>
          <w:szCs w:val="16"/>
        </w:rPr>
        <w:t>4</w:t>
      </w:r>
      <w:r w:rsidR="007F01F2" w:rsidRPr="007F01F2">
        <w:rPr>
          <w:rFonts w:ascii="Arial" w:hAnsi="Arial" w:cs="Arial"/>
          <w:b/>
          <w:bCs/>
          <w:color w:val="211D1E"/>
          <w:sz w:val="16"/>
          <w:szCs w:val="16"/>
        </w:rPr>
        <w:t>5</w:t>
      </w:r>
      <w:r w:rsidR="004979D2">
        <w:rPr>
          <w:rFonts w:ascii="Arial" w:hAnsi="Arial" w:cs="Arial"/>
          <w:b/>
          <w:bCs/>
          <w:color w:val="211D1E"/>
          <w:sz w:val="16"/>
          <w:szCs w:val="16"/>
        </w:rPr>
        <w:t>11</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4A34C387"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B215CE" w:rsidRPr="00B215CE">
            <w:rPr>
              <w:b/>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670D3782"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rPr>
            <w:b/>
          </w:rPr>
          <w:alias w:val="Select Yes / No"/>
          <w:tag w:val="Select Yes / No"/>
          <w:id w:val="1817291902"/>
        </w:sdtPr>
        <w:sdtEndPr/>
        <w:sdtContent>
          <w:r w:rsidR="0060007F">
            <w:rPr>
              <w:b/>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10ECBF71"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EndPr/>
        <w:sdtContent>
          <w:r w:rsidR="00553F50">
            <w:rPr>
              <w:rFonts w:asciiTheme="majorHAnsi" w:hAnsiTheme="majorHAnsi" w:cs="Arial"/>
              <w:sz w:val="20"/>
              <w:szCs w:val="20"/>
            </w:rPr>
            <w:t xml:space="preserve">     </w:t>
          </w:r>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4A5B6E5E"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B215CE" w:rsidRPr="00B215CE">
            <w:rPr>
              <w:b/>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6712AA55"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B215CE">
        <w:rPr>
          <w:rFonts w:asciiTheme="majorHAnsi" w:hAnsiTheme="majorHAnsi" w:cs="Arial"/>
          <w:b/>
          <w:sz w:val="20"/>
          <w:szCs w:val="20"/>
        </w:rPr>
        <w:t xml:space="preserve"> </w:t>
      </w:r>
      <w:r w:rsidR="00C44C5E" w:rsidRPr="00C44C5E">
        <w:rPr>
          <w:rFonts w:asciiTheme="majorHAnsi" w:hAnsiTheme="majorHAnsi" w:cs="Arial"/>
          <w:b/>
          <w:sz w:val="20"/>
          <w:szCs w:val="20"/>
        </w:rPr>
        <w:t>No]</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sz w:val="20"/>
          <w:szCs w:val="20"/>
        </w:rPr>
        <w:id w:val="2130351671"/>
        <w:showingPlcHdr/>
      </w:sdtPr>
      <w:sdtEndPr/>
      <w:sdtContent>
        <w:permStart w:id="506554405" w:edGrp="everyone" w:displacedByCustomXml="prev"/>
        <w:p w14:paraId="4C36B818"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506554405" w:displacedByCustomXml="next"/>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0E9AC2A6"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B215CE">
        <w:rPr>
          <w:rFonts w:asciiTheme="majorHAnsi" w:hAnsiTheme="majorHAnsi" w:cs="Arial"/>
          <w:b/>
          <w:sz w:val="20"/>
          <w:szCs w:val="20"/>
        </w:rPr>
        <w:t xml:space="preserve"> </w:t>
      </w:r>
      <w:r w:rsidR="00C44C5E" w:rsidRPr="00C44C5E">
        <w:rPr>
          <w:rFonts w:asciiTheme="majorHAnsi" w:hAnsiTheme="majorHAnsi" w:cs="Arial"/>
          <w:b/>
          <w:sz w:val="20"/>
          <w:szCs w:val="20"/>
        </w:rPr>
        <w:t>No]</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howingPlcHdr/>
      </w:sdtPr>
      <w:sdtEndPr/>
      <w:sdtContent>
        <w:permStart w:id="1528394484" w:edGrp="everyone" w:displacedByCustomXml="prev"/>
        <w:p w14:paraId="0A9CC22B"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528394484" w:displacedByCustomXml="next"/>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howingPlcHdr/>
      </w:sdtPr>
      <w:sdtEndPr/>
      <w:sdtContent>
        <w:permStart w:id="2128309481" w:edGrp="everyone" w:displacedByCustomXml="prev"/>
        <w:p w14:paraId="36745D5D"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128309481" w:displacedByCustomXml="next"/>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howingPlcHdr/>
        </w:sdtPr>
        <w:sdtEndPr/>
        <w:sdtContent>
          <w:permStart w:id="787696765" w:edGrp="everyone"/>
          <w:r w:rsidRPr="008426D1">
            <w:rPr>
              <w:rStyle w:val="PlaceholderText"/>
              <w:shd w:val="clear" w:color="auto" w:fill="D9D9D9" w:themeFill="background1" w:themeFillShade="D9"/>
            </w:rPr>
            <w:t>Enter text...</w:t>
          </w:r>
          <w:permEnd w:id="787696765"/>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02662B0A"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rPr>
            <w:b/>
          </w:rPr>
          <w:alias w:val="Select Yes / No"/>
          <w:tag w:val="Select Yes / No"/>
          <w:id w:val="917525199"/>
        </w:sdtPr>
        <w:sdtEndPr/>
        <w:sdtContent>
          <w:r w:rsidR="005F79D6" w:rsidRPr="005F79D6">
            <w:rPr>
              <w:b/>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lastRenderedPageBreak/>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674CA919" w14:textId="58696FDB" w:rsidR="00D4202C" w:rsidRPr="00D4202C" w:rsidRDefault="00801833" w:rsidP="00CC4F2A">
      <w:pPr>
        <w:tabs>
          <w:tab w:val="left" w:pos="360"/>
          <w:tab w:val="left" w:pos="720"/>
        </w:tabs>
        <w:spacing w:after="0"/>
        <w:rPr>
          <w:rFonts w:asciiTheme="majorHAnsi" w:hAnsiTheme="majorHAnsi" w:cs="Arial"/>
          <w:b/>
          <w:sz w:val="20"/>
          <w:szCs w:val="20"/>
        </w:rPr>
      </w:pPr>
      <w:sdt>
        <w:sdtPr>
          <w:rPr>
            <w:rFonts w:asciiTheme="majorHAnsi" w:hAnsiTheme="majorHAnsi" w:cs="Arial"/>
            <w:sz w:val="20"/>
            <w:szCs w:val="20"/>
          </w:rPr>
          <w:id w:val="1227190067"/>
        </w:sdtPr>
        <w:sdtEndPr/>
        <w:sdtContent>
          <w:sdt>
            <w:sdtPr>
              <w:rPr>
                <w:rFonts w:asciiTheme="majorHAnsi" w:hAnsiTheme="majorHAnsi" w:cs="Arial"/>
                <w:sz w:val="20"/>
                <w:szCs w:val="20"/>
              </w:rPr>
              <w:id w:val="781837642"/>
              <w:placeholder>
                <w:docPart w:val="554CD5631E6B4EC087BF43D36F858EAA"/>
              </w:placeholder>
            </w:sdtPr>
            <w:sdtEndPr/>
            <w:sdtContent>
              <w:r w:rsidR="004979D2" w:rsidRPr="004979D2">
                <w:rPr>
                  <w:rFonts w:asciiTheme="majorHAnsi" w:hAnsiTheme="majorHAnsi" w:cs="Arial"/>
                  <w:sz w:val="20"/>
                  <w:szCs w:val="20"/>
                </w:rPr>
                <w:t xml:space="preserve">This course modification updates the course description and </w:t>
              </w:r>
              <w:proofErr w:type="spellStart"/>
              <w:r w:rsidR="004979D2" w:rsidRPr="004979D2">
                <w:rPr>
                  <w:rFonts w:asciiTheme="majorHAnsi" w:hAnsiTheme="majorHAnsi" w:cs="Arial"/>
                  <w:sz w:val="20"/>
                  <w:szCs w:val="20"/>
                </w:rPr>
                <w:t>prerequsites</w:t>
              </w:r>
              <w:proofErr w:type="spellEnd"/>
              <w:r w:rsidR="004979D2" w:rsidRPr="004979D2">
                <w:rPr>
                  <w:rFonts w:asciiTheme="majorHAnsi" w:hAnsiTheme="majorHAnsi" w:cs="Arial"/>
                  <w:sz w:val="20"/>
                  <w:szCs w:val="20"/>
                </w:rPr>
                <w:t xml:space="preserve"> for AGST 5511</w:t>
              </w:r>
              <w:r w:rsidR="004979D2">
                <w:rPr>
                  <w:rFonts w:asciiTheme="majorHAnsi" w:hAnsiTheme="majorHAnsi" w:cs="Arial"/>
                  <w:sz w:val="20"/>
                  <w:szCs w:val="20"/>
                </w:rPr>
                <w:t xml:space="preserve"> to </w:t>
              </w:r>
              <w:r w:rsidR="004979D2" w:rsidRPr="004979D2">
                <w:rPr>
                  <w:rFonts w:asciiTheme="majorHAnsi" w:hAnsiTheme="majorHAnsi" w:cs="Arial"/>
                  <w:sz w:val="20"/>
                  <w:szCs w:val="20"/>
                </w:rPr>
                <w:t>make the course more accessible. This modification is being submitted along with mirrored undergraduate course modifications.</w:t>
              </w:r>
            </w:sdtContent>
          </w:sdt>
        </w:sdtContent>
      </w:sdt>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77777777"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howingPlcHdr/>
        </w:sdtPr>
        <w:sdtEndPr/>
        <w:sdtContent>
          <w:permStart w:id="203055987" w:edGrp="everyone"/>
          <w:r w:rsidRPr="008426D1">
            <w:rPr>
              <w:rStyle w:val="PlaceholderText"/>
              <w:shd w:val="clear" w:color="auto" w:fill="D9D9D9" w:themeFill="background1" w:themeFillShade="D9"/>
            </w:rPr>
            <w:t>Enter text...</w:t>
          </w:r>
          <w:permEnd w:id="203055987"/>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77777777"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howingPlcHdr/>
        </w:sdtPr>
        <w:sdtEndPr/>
        <w:sdtContent>
          <w:permStart w:id="1923643929" w:edGrp="everyone"/>
          <w:r w:rsidRPr="008426D1">
            <w:rPr>
              <w:rStyle w:val="PlaceholderText"/>
              <w:shd w:val="clear" w:color="auto" w:fill="D9D9D9" w:themeFill="background1" w:themeFillShade="D9"/>
            </w:rPr>
            <w:t>Enter text...</w:t>
          </w:r>
          <w:permEnd w:id="1923643929"/>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howingPlcHdr/>
      </w:sdtPr>
      <w:sdtEndPr/>
      <w:sdtContent>
        <w:permStart w:id="914318787" w:edGrp="everyone" w:displacedByCustomXml="prev"/>
        <w:p w14:paraId="0F42BE32"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914318787" w:displacedByCustomXml="next"/>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howingPlcHdr/>
      </w:sdtPr>
      <w:sdtEndPr/>
      <w:sdtContent>
        <w:permStart w:id="493706379" w:edGrp="everyone" w:displacedByCustomXml="prev"/>
        <w:p w14:paraId="431F12EA"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493706379" w:displacedByCustomXml="next"/>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29A46014" w14:textId="77777777" w:rsidR="00336348" w:rsidRPr="00276F55" w:rsidRDefault="00336348" w:rsidP="00CA269E">
      <w:pPr>
        <w:tabs>
          <w:tab w:val="left" w:pos="360"/>
          <w:tab w:val="left" w:pos="720"/>
        </w:tabs>
        <w:spacing w:after="0"/>
        <w:rPr>
          <w:rFonts w:asciiTheme="majorHAnsi" w:hAnsiTheme="majorHAnsi" w:cs="Arial"/>
          <w:b/>
          <w:sz w:val="28"/>
          <w:szCs w:val="20"/>
        </w:rPr>
      </w:pPr>
    </w:p>
    <w:p w14:paraId="73DEB62C"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00D63B0F"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lastRenderedPageBreak/>
        <w:t xml:space="preserve"> </w:t>
      </w:r>
      <w:sdt>
        <w:sdtPr>
          <w:alias w:val="Select Yes / No"/>
          <w:tag w:val="Select Yes / No"/>
          <w:id w:val="1091128480"/>
        </w:sdtPr>
        <w:sdtEndPr/>
        <w:sdtContent>
          <w:r w:rsidR="005F79D6" w:rsidRPr="005F79D6">
            <w:rPr>
              <w:b/>
            </w:rPr>
            <w:t>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howingPlcHdr/>
      </w:sdtPr>
      <w:sdtEndPr/>
      <w:sdtContent>
        <w:permStart w:id="1956198369" w:edGrp="everyone" w:displacedByCustomXml="prev"/>
        <w:p w14:paraId="77964C95" w14:textId="77777777" w:rsidR="00547433" w:rsidRPr="008426D1" w:rsidRDefault="00547433" w:rsidP="00547433">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956198369" w:displacedByCustomXml="next"/>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1FD74449"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w:t>
            </w:r>
            <w:r w:rsidR="004228EA">
              <w:rPr>
                <w:rFonts w:asciiTheme="majorHAnsi" w:hAnsiTheme="majorHAnsi"/>
                <w:b/>
                <w:sz w:val="20"/>
                <w:szCs w:val="20"/>
              </w:rPr>
              <w:t>19</w:t>
            </w:r>
            <w:r>
              <w:rPr>
                <w:rFonts w:asciiTheme="majorHAnsi" w:hAnsiTheme="majorHAnsi"/>
                <w:b/>
                <w:sz w:val="20"/>
                <w:szCs w:val="20"/>
              </w:rPr>
              <w:t>)</w:t>
            </w:r>
          </w:p>
        </w:tc>
        <w:sdt>
          <w:sdtPr>
            <w:rPr>
              <w:rFonts w:asciiTheme="majorHAnsi" w:hAnsiTheme="majorHAnsi"/>
              <w:sz w:val="20"/>
              <w:szCs w:val="20"/>
            </w:rPr>
            <w:id w:val="1425539941"/>
            <w:showingPlcHdr/>
          </w:sdtPr>
          <w:sdtEndPr/>
          <w:sdtContent>
            <w:tc>
              <w:tcPr>
                <w:tcW w:w="7428" w:type="dxa"/>
              </w:tcPr>
              <w:p w14:paraId="300C9B39" w14:textId="77777777" w:rsidR="00F7007D" w:rsidRPr="002B453A" w:rsidRDefault="00F7007D" w:rsidP="00041E75">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sidR="00041E75">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7777777" w:rsidR="00F7007D" w:rsidRPr="002B453A" w:rsidRDefault="00801833" w:rsidP="00575870">
            <w:pPr>
              <w:rPr>
                <w:rFonts w:asciiTheme="majorHAnsi" w:hAnsiTheme="majorHAnsi"/>
                <w:sz w:val="20"/>
                <w:szCs w:val="20"/>
              </w:rPr>
            </w:pPr>
            <w:sdt>
              <w:sdtPr>
                <w:rPr>
                  <w:rFonts w:asciiTheme="majorHAnsi" w:hAnsiTheme="majorHAnsi"/>
                  <w:sz w:val="20"/>
                  <w:szCs w:val="20"/>
                </w:rPr>
                <w:id w:val="-1294900252"/>
                <w:showingPlcHdr/>
                <w:text/>
              </w:sdtPr>
              <w:sdtEndPr/>
              <w:sdtContent>
                <w:r w:rsidR="00F7007D" w:rsidRPr="002B453A">
                  <w:rPr>
                    <w:rStyle w:val="PlaceholderText"/>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EndPr/>
          <w:sdtContent>
            <w:tc>
              <w:tcPr>
                <w:tcW w:w="7428" w:type="dxa"/>
              </w:tcPr>
              <w:p w14:paraId="398C88E6" w14:textId="77777777" w:rsidR="00F7007D" w:rsidRPr="002B453A" w:rsidRDefault="00F7007D" w:rsidP="00575870">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05D1A98D" w14:textId="78D79704"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EndPr/>
          <w:sdtContent>
            <w:tc>
              <w:tcPr>
                <w:tcW w:w="7428" w:type="dxa"/>
              </w:tcPr>
              <w:p w14:paraId="21D2C9A5" w14:textId="77777777" w:rsidR="00575870" w:rsidRPr="002B453A"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EndPr/>
          <w:sdtContent>
            <w:tc>
              <w:tcPr>
                <w:tcW w:w="7428" w:type="dxa"/>
              </w:tcPr>
              <w:p w14:paraId="10A7F5A8" w14:textId="376A0ED0" w:rsidR="00575870" w:rsidRPr="002B453A" w:rsidRDefault="00CB2125" w:rsidP="00575870">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4F4C2C0" w:rsidR="00CB2125" w:rsidRPr="002B453A" w:rsidRDefault="00801833"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CB2125"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306469E8" w14:textId="700DDE2C" w:rsidR="006F5CD1" w:rsidRDefault="00D3680D" w:rsidP="006F5CD1">
      <w:pPr>
        <w:tabs>
          <w:tab w:val="left" w:pos="360"/>
          <w:tab w:val="left" w:pos="720"/>
        </w:tabs>
        <w:spacing w:after="0" w:line="240" w:lineRule="auto"/>
        <w:rPr>
          <w:rFonts w:asciiTheme="majorHAnsi" w:hAnsiTheme="majorHAnsi" w:cs="Arial"/>
          <w:color w:val="000000" w:themeColor="text1"/>
          <w:szCs w:val="18"/>
        </w:rPr>
      </w:pPr>
      <w:r w:rsidRPr="00341B0D">
        <w:rPr>
          <w:rFonts w:asciiTheme="majorHAnsi" w:hAnsiTheme="majorHAnsi"/>
          <w:b/>
          <w:i/>
          <w:color w:val="FF0000"/>
          <w:szCs w:val="18"/>
        </w:rPr>
        <w:br/>
      </w:r>
      <w:r w:rsidR="00204156" w:rsidRPr="00204156">
        <w:rPr>
          <w:rFonts w:asciiTheme="majorHAnsi" w:hAnsiTheme="majorHAnsi" w:cs="Arial"/>
          <w:color w:val="000000" w:themeColor="text1"/>
          <w:szCs w:val="18"/>
        </w:rPr>
        <w:t xml:space="preserve">This </w:t>
      </w:r>
      <w:r w:rsidR="006F5CD1">
        <w:rPr>
          <w:rFonts w:asciiTheme="majorHAnsi" w:hAnsiTheme="majorHAnsi" w:cs="Arial"/>
          <w:color w:val="000000" w:themeColor="text1"/>
          <w:szCs w:val="18"/>
        </w:rPr>
        <w:t xml:space="preserve">course modification </w:t>
      </w:r>
      <w:r w:rsidR="004979D2">
        <w:rPr>
          <w:rFonts w:asciiTheme="majorHAnsi" w:hAnsiTheme="majorHAnsi" w:cs="Arial"/>
          <w:color w:val="000000" w:themeColor="text1"/>
          <w:szCs w:val="18"/>
        </w:rPr>
        <w:t xml:space="preserve">updates the course description and </w:t>
      </w:r>
      <w:proofErr w:type="spellStart"/>
      <w:r w:rsidR="004979D2">
        <w:rPr>
          <w:rFonts w:asciiTheme="majorHAnsi" w:hAnsiTheme="majorHAnsi" w:cs="Arial"/>
          <w:color w:val="000000" w:themeColor="text1"/>
          <w:szCs w:val="18"/>
        </w:rPr>
        <w:t>prerequsites</w:t>
      </w:r>
      <w:proofErr w:type="spellEnd"/>
      <w:r w:rsidR="004979D2">
        <w:rPr>
          <w:rFonts w:asciiTheme="majorHAnsi" w:hAnsiTheme="majorHAnsi" w:cs="Arial"/>
          <w:color w:val="000000" w:themeColor="text1"/>
          <w:szCs w:val="18"/>
        </w:rPr>
        <w:t xml:space="preserve"> for AGST</w:t>
      </w:r>
      <w:r w:rsidR="00307515">
        <w:rPr>
          <w:rFonts w:asciiTheme="majorHAnsi" w:hAnsiTheme="majorHAnsi" w:cs="Arial"/>
          <w:color w:val="000000" w:themeColor="text1"/>
          <w:szCs w:val="18"/>
        </w:rPr>
        <w:t xml:space="preserve"> </w:t>
      </w:r>
      <w:r w:rsidR="004979D2">
        <w:rPr>
          <w:rFonts w:asciiTheme="majorHAnsi" w:hAnsiTheme="majorHAnsi" w:cs="Arial"/>
          <w:color w:val="000000" w:themeColor="text1"/>
          <w:szCs w:val="18"/>
        </w:rPr>
        <w:t xml:space="preserve">5511. These changes make the course more accessible. </w:t>
      </w:r>
      <w:r w:rsidR="005626A7">
        <w:rPr>
          <w:rFonts w:asciiTheme="majorHAnsi" w:hAnsiTheme="majorHAnsi" w:cs="Arial"/>
          <w:color w:val="000000" w:themeColor="text1"/>
          <w:szCs w:val="18"/>
        </w:rPr>
        <w:t xml:space="preserve">This modification is being submitted along with mirrored </w:t>
      </w:r>
      <w:r w:rsidR="00C2155A">
        <w:rPr>
          <w:rFonts w:asciiTheme="majorHAnsi" w:hAnsiTheme="majorHAnsi" w:cs="Arial"/>
          <w:color w:val="000000" w:themeColor="text1"/>
          <w:szCs w:val="18"/>
        </w:rPr>
        <w:t>under</w:t>
      </w:r>
      <w:r w:rsidR="005626A7">
        <w:rPr>
          <w:rFonts w:asciiTheme="majorHAnsi" w:hAnsiTheme="majorHAnsi" w:cs="Arial"/>
          <w:color w:val="000000" w:themeColor="text1"/>
          <w:szCs w:val="18"/>
        </w:rPr>
        <w:t>graduate course modifications.</w:t>
      </w:r>
    </w:p>
    <w:p w14:paraId="0F7FA714" w14:textId="2BB0ABBA" w:rsidR="006F5CD1" w:rsidRDefault="006F5CD1" w:rsidP="006F5CD1">
      <w:pPr>
        <w:tabs>
          <w:tab w:val="left" w:pos="360"/>
          <w:tab w:val="left" w:pos="720"/>
        </w:tabs>
        <w:spacing w:after="0" w:line="240" w:lineRule="auto"/>
        <w:rPr>
          <w:rFonts w:asciiTheme="majorHAnsi" w:hAnsiTheme="majorHAnsi" w:cs="Arial"/>
          <w:b/>
          <w:i/>
          <w:color w:val="FF0000"/>
          <w:szCs w:val="18"/>
        </w:rPr>
      </w:pPr>
      <w:r>
        <w:rPr>
          <w:rFonts w:asciiTheme="majorHAnsi" w:hAnsiTheme="majorHAnsi" w:cs="Arial"/>
          <w:color w:val="000000" w:themeColor="text1"/>
          <w:szCs w:val="18"/>
        </w:rPr>
        <w:t>___________________</w:t>
      </w:r>
    </w:p>
    <w:p w14:paraId="7D03EEE7" w14:textId="77777777" w:rsidR="006F5CD1" w:rsidRPr="006F5CD1" w:rsidRDefault="006F5CD1" w:rsidP="006F5CD1">
      <w:pPr>
        <w:tabs>
          <w:tab w:val="left" w:pos="360"/>
          <w:tab w:val="left" w:pos="720"/>
        </w:tabs>
        <w:spacing w:after="0" w:line="240" w:lineRule="auto"/>
        <w:rPr>
          <w:rFonts w:asciiTheme="majorHAnsi" w:hAnsiTheme="majorHAnsi" w:cs="Arial"/>
          <w:b/>
          <w:i/>
          <w:color w:val="FF0000"/>
          <w:szCs w:val="18"/>
        </w:rPr>
      </w:pPr>
    </w:p>
    <w:sdt>
      <w:sdtPr>
        <w:rPr>
          <w:rFonts w:asciiTheme="majorHAnsi" w:hAnsiTheme="majorHAnsi" w:cs="Arial"/>
          <w:sz w:val="20"/>
          <w:szCs w:val="20"/>
        </w:rPr>
        <w:id w:val="-97950460"/>
        <w:placeholder>
          <w:docPart w:val="EAB7D061CB8041DA930172FE6C449C17"/>
        </w:placeholder>
      </w:sdtPr>
      <w:sdtEndPr/>
      <w:sdtContent>
        <w:p w14:paraId="7E090F30" w14:textId="77777777" w:rsidR="004979D2" w:rsidRPr="000E7824" w:rsidRDefault="004979D2" w:rsidP="004979D2">
          <w:pPr>
            <w:pStyle w:val="Pa440"/>
            <w:spacing w:after="160"/>
            <w:ind w:left="360" w:hanging="360"/>
            <w:jc w:val="both"/>
            <w:rPr>
              <w:sz w:val="18"/>
            </w:rPr>
          </w:pPr>
          <w:proofErr w:type="spellStart"/>
          <w:r w:rsidRPr="000E7824">
            <w:rPr>
              <w:sz w:val="18"/>
            </w:rPr>
            <w:t>pg</w:t>
          </w:r>
          <w:proofErr w:type="spellEnd"/>
          <w:r w:rsidRPr="000E7824">
            <w:rPr>
              <w:sz w:val="18"/>
            </w:rPr>
            <w:t xml:space="preserve"> 29</w:t>
          </w:r>
          <w:r>
            <w:rPr>
              <w:sz w:val="18"/>
            </w:rPr>
            <w:t>9 – 300</w:t>
          </w:r>
        </w:p>
        <w:p w14:paraId="3C98950E" w14:textId="77777777" w:rsidR="004979D2" w:rsidRDefault="004979D2" w:rsidP="004979D2">
          <w:pPr>
            <w:pStyle w:val="BodyText"/>
            <w:ind w:left="0" w:firstLine="0"/>
            <w:jc w:val="left"/>
            <w:rPr>
              <w:b/>
              <w:sz w:val="18"/>
            </w:rPr>
          </w:pPr>
          <w:r>
            <w:rPr>
              <w:b/>
              <w:sz w:val="18"/>
            </w:rPr>
            <w:t>…</w:t>
          </w:r>
        </w:p>
        <w:p w14:paraId="449B143A" w14:textId="77777777" w:rsidR="004979D2" w:rsidRDefault="004979D2" w:rsidP="004979D2">
          <w:pPr>
            <w:pStyle w:val="Pa320"/>
            <w:spacing w:after="260"/>
            <w:ind w:left="360" w:hanging="360"/>
            <w:jc w:val="both"/>
            <w:rPr>
              <w:rFonts w:cs="Book Antiqua"/>
              <w:color w:val="211D1E"/>
              <w:sz w:val="23"/>
              <w:szCs w:val="23"/>
            </w:rPr>
          </w:pPr>
          <w:r>
            <w:rPr>
              <w:rFonts w:cs="Book Antiqua"/>
              <w:b/>
              <w:bCs/>
              <w:color w:val="211D1E"/>
              <w:sz w:val="23"/>
              <w:szCs w:val="23"/>
            </w:rPr>
            <w:t xml:space="preserve">Agricultural Systems Technologies (AGST) </w:t>
          </w:r>
        </w:p>
        <w:p w14:paraId="0C63BC41" w14:textId="77777777" w:rsidR="004979D2" w:rsidRPr="008B655B" w:rsidRDefault="004979D2" w:rsidP="004979D2">
          <w:pPr>
            <w:pStyle w:val="Pa321"/>
            <w:spacing w:after="120"/>
            <w:ind w:left="340" w:hanging="340"/>
            <w:jc w:val="both"/>
            <w:rPr>
              <w:rFonts w:ascii="Arial" w:hAnsi="Arial" w:cs="Arial"/>
              <w:color w:val="211D1E"/>
              <w:sz w:val="16"/>
              <w:szCs w:val="16"/>
            </w:rPr>
          </w:pPr>
          <w:r w:rsidRPr="008B655B">
            <w:rPr>
              <w:rStyle w:val="A1"/>
              <w:b/>
              <w:bCs/>
            </w:rPr>
            <w:t xml:space="preserve">AGST 5003. Modern Irrigation Systems </w:t>
          </w:r>
          <w:r w:rsidRPr="008B655B">
            <w:rPr>
              <w:rStyle w:val="A1"/>
            </w:rPr>
            <w:t xml:space="preserve">Methods, equipment, current issues and future directions of irrigation, irrigation design and scheduling, drainage systems, irrigation measurements, performance evaluation, and impact on productive and sustainable agriculture. Prerequisite, MATH 1033 and PSSC 2813. Dual listed as AGST 4003. </w:t>
          </w:r>
        </w:p>
        <w:p w14:paraId="6939D284" w14:textId="77777777" w:rsidR="004979D2" w:rsidRPr="008B655B" w:rsidRDefault="004979D2" w:rsidP="004979D2">
          <w:pPr>
            <w:pStyle w:val="Pa321"/>
            <w:spacing w:after="120"/>
            <w:ind w:left="340" w:hanging="340"/>
            <w:jc w:val="both"/>
            <w:rPr>
              <w:rFonts w:ascii="Arial" w:hAnsi="Arial" w:cs="Arial"/>
              <w:color w:val="211D1E"/>
              <w:sz w:val="16"/>
              <w:szCs w:val="16"/>
            </w:rPr>
          </w:pPr>
          <w:r w:rsidRPr="008B655B">
            <w:rPr>
              <w:rStyle w:val="A1"/>
              <w:b/>
              <w:bCs/>
            </w:rPr>
            <w:t xml:space="preserve">AGST 501V. Special Topics Graduate Seminar </w:t>
          </w:r>
          <w:r w:rsidRPr="008B655B">
            <w:rPr>
              <w:rStyle w:val="A1"/>
            </w:rPr>
            <w:t xml:space="preserve">Contemporary topics in Agricultural Systems Technology. </w:t>
          </w:r>
        </w:p>
        <w:p w14:paraId="6A4E080A" w14:textId="77777777" w:rsidR="004979D2" w:rsidRPr="008B655B" w:rsidRDefault="004979D2" w:rsidP="004979D2">
          <w:pPr>
            <w:tabs>
              <w:tab w:val="left" w:pos="360"/>
              <w:tab w:val="left" w:pos="720"/>
            </w:tabs>
            <w:spacing w:after="0" w:line="240" w:lineRule="auto"/>
            <w:ind w:left="360" w:hanging="360"/>
            <w:rPr>
              <w:rFonts w:ascii="Arial" w:hAnsi="Arial" w:cs="Arial"/>
              <w:strike/>
              <w:color w:val="FF0000"/>
              <w:sz w:val="16"/>
              <w:szCs w:val="16"/>
            </w:rPr>
          </w:pPr>
          <w:r w:rsidRPr="008B655B">
            <w:rPr>
              <w:rFonts w:ascii="Arial" w:hAnsi="Arial" w:cs="Arial"/>
              <w:b/>
              <w:strike/>
              <w:color w:val="FF0000"/>
              <w:sz w:val="16"/>
              <w:szCs w:val="16"/>
            </w:rPr>
            <w:t>AGST 5022. Irrigation Technology Tools</w:t>
          </w:r>
          <w:r w:rsidRPr="008B655B">
            <w:rPr>
              <w:rFonts w:ascii="Arial" w:hAnsi="Arial" w:cs="Arial"/>
              <w:strike/>
              <w:color w:val="FF0000"/>
              <w:sz w:val="16"/>
              <w:szCs w:val="16"/>
            </w:rPr>
            <w:t xml:space="preserve"> Technical tools and software related to irrigation system hydraulic design and management. Dual listed with AGST 4022. Prerequisites, AGST 5003 or AGST 4003 AND AGST 5763 or AGST 4543 </w:t>
          </w:r>
        </w:p>
        <w:p w14:paraId="4E974BA9" w14:textId="77777777" w:rsidR="004979D2" w:rsidRPr="008B655B" w:rsidRDefault="004979D2" w:rsidP="004979D2">
          <w:pPr>
            <w:tabs>
              <w:tab w:val="left" w:pos="360"/>
              <w:tab w:val="left" w:pos="720"/>
            </w:tabs>
            <w:spacing w:after="0" w:line="240" w:lineRule="auto"/>
            <w:ind w:left="360" w:hanging="360"/>
            <w:rPr>
              <w:rFonts w:ascii="Arial" w:hAnsi="Arial" w:cs="Arial"/>
              <w:strike/>
              <w:color w:val="FF0000"/>
              <w:sz w:val="16"/>
              <w:szCs w:val="16"/>
            </w:rPr>
          </w:pPr>
        </w:p>
        <w:p w14:paraId="1D3E7F0B" w14:textId="77777777" w:rsidR="004979D2" w:rsidRPr="008B655B" w:rsidRDefault="004979D2" w:rsidP="004979D2">
          <w:pPr>
            <w:spacing w:after="160"/>
            <w:ind w:left="360" w:hanging="360"/>
            <w:rPr>
              <w:rFonts w:ascii="Arial" w:hAnsi="Arial" w:cs="Arial"/>
              <w:color w:val="211D1E"/>
              <w:sz w:val="16"/>
              <w:szCs w:val="16"/>
            </w:rPr>
          </w:pPr>
          <w:r w:rsidRPr="008B655B">
            <w:rPr>
              <w:rFonts w:ascii="Arial" w:hAnsi="Arial" w:cs="Arial"/>
              <w:b/>
              <w:bCs/>
              <w:sz w:val="16"/>
              <w:szCs w:val="16"/>
            </w:rPr>
            <w:t xml:space="preserve">AGST </w:t>
          </w:r>
          <w:r w:rsidRPr="008B655B">
            <w:rPr>
              <w:rStyle w:val="A1"/>
              <w:b/>
              <w:bCs/>
            </w:rPr>
            <w:t>55</w:t>
          </w:r>
          <w:r w:rsidRPr="008B655B">
            <w:rPr>
              <w:rFonts w:ascii="Arial" w:hAnsi="Arial" w:cs="Arial"/>
              <w:b/>
              <w:bCs/>
              <w:sz w:val="16"/>
              <w:szCs w:val="16"/>
            </w:rPr>
            <w:t>0</w:t>
          </w:r>
          <w:r w:rsidRPr="008B655B">
            <w:rPr>
              <w:rFonts w:ascii="Arial" w:hAnsi="Arial" w:cs="Arial"/>
              <w:b/>
              <w:bCs/>
              <w:strike/>
              <w:color w:val="FF0000"/>
              <w:sz w:val="16"/>
              <w:szCs w:val="16"/>
            </w:rPr>
            <w:t>1</w:t>
          </w:r>
          <w:r w:rsidRPr="008B655B">
            <w:rPr>
              <w:rFonts w:ascii="Arial" w:hAnsi="Arial" w:cs="Arial"/>
              <w:b/>
              <w:bCs/>
              <w:color w:val="0070C0"/>
              <w:sz w:val="16"/>
              <w:szCs w:val="16"/>
            </w:rPr>
            <w:t>3</w:t>
          </w:r>
          <w:r w:rsidRPr="008B655B">
            <w:rPr>
              <w:rFonts w:ascii="Arial" w:hAnsi="Arial" w:cs="Arial"/>
              <w:b/>
              <w:bCs/>
              <w:sz w:val="16"/>
              <w:szCs w:val="16"/>
            </w:rPr>
            <w:t xml:space="preserve">. </w:t>
          </w:r>
          <w:bookmarkStart w:id="0" w:name="_Hlk62053483"/>
          <w:r w:rsidRPr="008B655B">
            <w:rPr>
              <w:rFonts w:ascii="Arial" w:hAnsi="Arial" w:cs="Arial"/>
              <w:b/>
              <w:bCs/>
              <w:sz w:val="16"/>
              <w:szCs w:val="16"/>
            </w:rPr>
            <w:t xml:space="preserve">Agricultural Decision </w:t>
          </w:r>
          <w:r w:rsidRPr="008B655B">
            <w:rPr>
              <w:rFonts w:ascii="Arial" w:hAnsi="Arial" w:cs="Arial"/>
              <w:b/>
              <w:bCs/>
              <w:color w:val="0070C0"/>
              <w:sz w:val="16"/>
              <w:szCs w:val="16"/>
            </w:rPr>
            <w:t>Tools and</w:t>
          </w:r>
          <w:r w:rsidRPr="008B655B">
            <w:rPr>
              <w:rFonts w:ascii="Arial" w:hAnsi="Arial" w:cs="Arial"/>
              <w:b/>
              <w:bCs/>
              <w:sz w:val="16"/>
              <w:szCs w:val="16"/>
            </w:rPr>
            <w:t xml:space="preserve"> Analysis</w:t>
          </w:r>
          <w:r w:rsidRPr="008B655B">
            <w:rPr>
              <w:rFonts w:ascii="Arial" w:hAnsi="Arial" w:cs="Arial"/>
              <w:sz w:val="16"/>
              <w:szCs w:val="16"/>
            </w:rPr>
            <w:t xml:space="preserve"> </w:t>
          </w:r>
          <w:bookmarkEnd w:id="0"/>
          <w:r w:rsidRPr="008B655B">
            <w:rPr>
              <w:rFonts w:ascii="Arial" w:hAnsi="Arial" w:cs="Arial"/>
              <w:sz w:val="16"/>
              <w:szCs w:val="16"/>
            </w:rPr>
            <w:t xml:space="preserve">Hands-on experience with cloud/desktop software, spatial algorithms and </w:t>
          </w:r>
          <w:r w:rsidRPr="008B655B">
            <w:rPr>
              <w:rFonts w:ascii="Arial" w:hAnsi="Arial" w:cs="Arial"/>
              <w:color w:val="0070C0"/>
              <w:sz w:val="16"/>
              <w:szCs w:val="16"/>
            </w:rPr>
            <w:t xml:space="preserve">tools for irrigation system design/management as well as </w:t>
          </w:r>
          <w:r w:rsidRPr="008B655B">
            <w:rPr>
              <w:rFonts w:ascii="Arial" w:hAnsi="Arial" w:cs="Arial"/>
              <w:strike/>
              <w:color w:val="FF0000"/>
              <w:sz w:val="16"/>
              <w:szCs w:val="16"/>
            </w:rPr>
            <w:t xml:space="preserve">image </w:t>
          </w:r>
          <w:r w:rsidRPr="008B655B">
            <w:rPr>
              <w:rFonts w:ascii="Arial" w:hAnsi="Arial" w:cs="Arial"/>
              <w:sz w:val="16"/>
              <w:szCs w:val="16"/>
            </w:rPr>
            <w:t>processing</w:t>
          </w:r>
          <w:r w:rsidRPr="008B655B">
            <w:rPr>
              <w:rFonts w:ascii="Arial" w:hAnsi="Arial" w:cs="Arial"/>
              <w:color w:val="0070C0"/>
              <w:sz w:val="16"/>
              <w:szCs w:val="16"/>
            </w:rPr>
            <w:t>/analyzing/interpreting</w:t>
          </w:r>
          <w:r w:rsidRPr="008B655B">
            <w:rPr>
              <w:rFonts w:ascii="Arial" w:hAnsi="Arial" w:cs="Arial"/>
              <w:sz w:val="16"/>
              <w:szCs w:val="16"/>
            </w:rPr>
            <w:t xml:space="preserve"> of georeferenced </w:t>
          </w:r>
          <w:r w:rsidRPr="008B655B">
            <w:rPr>
              <w:rFonts w:ascii="Arial" w:hAnsi="Arial" w:cs="Arial"/>
              <w:color w:val="0070C0"/>
              <w:sz w:val="16"/>
              <w:szCs w:val="16"/>
            </w:rPr>
            <w:t>agricultural</w:t>
          </w:r>
          <w:r w:rsidRPr="008B655B">
            <w:rPr>
              <w:rFonts w:ascii="Arial" w:hAnsi="Arial" w:cs="Arial"/>
              <w:sz w:val="16"/>
              <w:szCs w:val="16"/>
            </w:rPr>
            <w:t xml:space="preserve"> data obtained from diverse sources</w:t>
          </w:r>
          <w:r w:rsidRPr="008B655B">
            <w:rPr>
              <w:rFonts w:ascii="Arial" w:hAnsi="Arial" w:cs="Arial"/>
              <w:color w:val="0070C0"/>
              <w:sz w:val="16"/>
              <w:szCs w:val="16"/>
            </w:rPr>
            <w:t xml:space="preserve"> </w:t>
          </w:r>
          <w:r w:rsidRPr="008B655B">
            <w:rPr>
              <w:rFonts w:ascii="Arial" w:hAnsi="Arial" w:cs="Arial"/>
              <w:sz w:val="16"/>
              <w:szCs w:val="16"/>
            </w:rPr>
            <w:t xml:space="preserve">such as human scouts, ground and equipment sensors, and unmanned aerial systems. </w:t>
          </w:r>
          <w:r w:rsidRPr="008B655B">
            <w:rPr>
              <w:rFonts w:ascii="Arial" w:hAnsi="Arial" w:cs="Arial"/>
              <w:color w:val="211D1E"/>
              <w:sz w:val="16"/>
              <w:szCs w:val="16"/>
            </w:rPr>
            <w:t xml:space="preserve">Dual listed with AGST </w:t>
          </w:r>
          <w:r w:rsidRPr="008B655B">
            <w:rPr>
              <w:rStyle w:val="A1"/>
            </w:rPr>
            <w:t>45</w:t>
          </w:r>
          <w:r w:rsidRPr="008B655B">
            <w:rPr>
              <w:rFonts w:ascii="Arial" w:hAnsi="Arial" w:cs="Arial"/>
              <w:sz w:val="16"/>
              <w:szCs w:val="16"/>
            </w:rPr>
            <w:t>0</w:t>
          </w:r>
          <w:r w:rsidRPr="008B655B">
            <w:rPr>
              <w:rFonts w:ascii="Arial" w:hAnsi="Arial" w:cs="Arial"/>
              <w:strike/>
              <w:color w:val="FF0000"/>
              <w:sz w:val="16"/>
              <w:szCs w:val="16"/>
            </w:rPr>
            <w:t>1</w:t>
          </w:r>
          <w:r w:rsidRPr="008B655B">
            <w:rPr>
              <w:rFonts w:ascii="Arial" w:hAnsi="Arial" w:cs="Arial"/>
              <w:color w:val="0070C0"/>
              <w:sz w:val="16"/>
              <w:szCs w:val="16"/>
            </w:rPr>
            <w:t>3</w:t>
          </w:r>
          <w:r w:rsidRPr="008B655B">
            <w:rPr>
              <w:rFonts w:ascii="Arial" w:hAnsi="Arial" w:cs="Arial"/>
              <w:color w:val="211D1E"/>
              <w:sz w:val="16"/>
              <w:szCs w:val="16"/>
            </w:rPr>
            <w:t xml:space="preserve">. </w:t>
          </w:r>
          <w:r w:rsidRPr="008B655B">
            <w:rPr>
              <w:rFonts w:ascii="Arial" w:hAnsi="Arial" w:cs="Arial"/>
              <w:strike/>
              <w:color w:val="FF0000"/>
              <w:sz w:val="16"/>
              <w:szCs w:val="16"/>
            </w:rPr>
            <w:t>Prerequisite</w:t>
          </w:r>
          <w:r>
            <w:rPr>
              <w:rFonts w:ascii="Arial" w:hAnsi="Arial" w:cs="Arial"/>
              <w:strike/>
              <w:color w:val="FF0000"/>
              <w:sz w:val="16"/>
              <w:szCs w:val="16"/>
            </w:rPr>
            <w:t>,</w:t>
          </w:r>
          <w:r w:rsidRPr="008B655B">
            <w:rPr>
              <w:rFonts w:ascii="Arial" w:hAnsi="Arial" w:cs="Arial"/>
              <w:strike/>
              <w:color w:val="FF0000"/>
              <w:sz w:val="16"/>
              <w:szCs w:val="16"/>
            </w:rPr>
            <w:t xml:space="preserve"> AGST 5763 or </w:t>
          </w:r>
          <w:r>
            <w:rPr>
              <w:rFonts w:ascii="Arial" w:hAnsi="Arial" w:cs="Arial"/>
              <w:strike/>
              <w:color w:val="FF0000"/>
              <w:sz w:val="16"/>
              <w:szCs w:val="16"/>
            </w:rPr>
            <w:t xml:space="preserve">AGST </w:t>
          </w:r>
          <w:r w:rsidRPr="008B655B">
            <w:rPr>
              <w:rFonts w:ascii="Arial" w:hAnsi="Arial" w:cs="Arial"/>
              <w:strike/>
              <w:color w:val="FF0000"/>
              <w:sz w:val="16"/>
              <w:szCs w:val="16"/>
            </w:rPr>
            <w:t>4543</w:t>
          </w:r>
          <w:r w:rsidRPr="008B655B">
            <w:rPr>
              <w:rFonts w:ascii="Arial" w:hAnsi="Arial" w:cs="Arial"/>
              <w:color w:val="0070C0"/>
              <w:sz w:val="16"/>
              <w:szCs w:val="16"/>
            </w:rPr>
            <w:t xml:space="preserve">Prerequisite or Corequisite: AGST </w:t>
          </w:r>
          <w:r>
            <w:rPr>
              <w:rFonts w:ascii="Arial" w:hAnsi="Arial" w:cs="Arial"/>
              <w:color w:val="0070C0"/>
              <w:sz w:val="16"/>
              <w:szCs w:val="16"/>
            </w:rPr>
            <w:t>5</w:t>
          </w:r>
          <w:r w:rsidRPr="008B655B">
            <w:rPr>
              <w:rFonts w:ascii="Arial" w:hAnsi="Arial" w:cs="Arial"/>
              <w:color w:val="0070C0"/>
              <w:sz w:val="16"/>
              <w:szCs w:val="16"/>
            </w:rPr>
            <w:t>511</w:t>
          </w:r>
          <w:r w:rsidRPr="008B655B">
            <w:rPr>
              <w:rFonts w:ascii="Arial" w:hAnsi="Arial" w:cs="Arial"/>
              <w:color w:val="211D1E"/>
              <w:sz w:val="16"/>
              <w:szCs w:val="16"/>
            </w:rPr>
            <w:t xml:space="preserve"> </w:t>
          </w:r>
        </w:p>
        <w:p w14:paraId="019C8B03" w14:textId="77777777" w:rsidR="004979D2" w:rsidRPr="008B655B" w:rsidRDefault="004979D2" w:rsidP="004979D2">
          <w:pPr>
            <w:spacing w:after="160"/>
            <w:ind w:left="360" w:hanging="360"/>
            <w:rPr>
              <w:rStyle w:val="A1"/>
            </w:rPr>
          </w:pPr>
          <w:r w:rsidRPr="008B655B">
            <w:rPr>
              <w:rStyle w:val="A1"/>
              <w:b/>
              <w:bCs/>
            </w:rPr>
            <w:t>AGST 5511. Unmanned Aircraft Systems</w:t>
          </w:r>
          <w:r w:rsidRPr="008B655B">
            <w:rPr>
              <w:rStyle w:val="A1"/>
            </w:rPr>
            <w:t xml:space="preserve"> Software and mobile applications for designing flight missions</w:t>
          </w:r>
          <w:r w:rsidRPr="008B655B">
            <w:rPr>
              <w:rStyle w:val="A1"/>
              <w:strike/>
              <w:color w:val="FF0000"/>
            </w:rPr>
            <w:t>,</w:t>
          </w:r>
          <w:r w:rsidRPr="008B655B">
            <w:rPr>
              <w:rStyle w:val="A1"/>
            </w:rPr>
            <w:t xml:space="preserve"> </w:t>
          </w:r>
          <w:r w:rsidRPr="008B655B">
            <w:rPr>
              <w:rStyle w:val="A1"/>
              <w:color w:val="0070C0"/>
            </w:rPr>
            <w:t>and</w:t>
          </w:r>
          <w:r w:rsidRPr="008B655B">
            <w:rPr>
              <w:rStyle w:val="A1"/>
            </w:rPr>
            <w:t xml:space="preserve"> collecting data </w:t>
          </w:r>
          <w:r w:rsidRPr="008B655B">
            <w:rPr>
              <w:rStyle w:val="A1"/>
              <w:color w:val="0070C0"/>
            </w:rPr>
            <w:t>using unmanned aircraft systems</w:t>
          </w:r>
          <w:r w:rsidRPr="008B655B">
            <w:rPr>
              <w:rStyle w:val="A1"/>
              <w:strike/>
              <w:color w:val="FF0000"/>
            </w:rPr>
            <w:t>, and</w:t>
          </w:r>
          <w:r w:rsidRPr="008B655B">
            <w:rPr>
              <w:rStyle w:val="A1"/>
              <w:color w:val="FF0000"/>
            </w:rPr>
            <w:t xml:space="preserve"> </w:t>
          </w:r>
          <w:r w:rsidRPr="008B655B">
            <w:rPr>
              <w:rStyle w:val="A1"/>
              <w:strike/>
              <w:color w:val="FF0000"/>
            </w:rPr>
            <w:t>analyzing/interpreting imagery for agricultural practices</w:t>
          </w:r>
          <w:r w:rsidRPr="008B655B">
            <w:rPr>
              <w:rStyle w:val="A1"/>
            </w:rPr>
            <w:t xml:space="preserve">. Intended to prepare students for the Federal Aviation Administration </w:t>
          </w:r>
          <w:r w:rsidRPr="008B655B">
            <w:rPr>
              <w:rStyle w:val="A1"/>
              <w:strike/>
              <w:color w:val="FF0000"/>
            </w:rPr>
            <w:t xml:space="preserve">(FAA) </w:t>
          </w:r>
          <w:r w:rsidRPr="008B655B">
            <w:rPr>
              <w:rStyle w:val="A1"/>
            </w:rPr>
            <w:t xml:space="preserve">remote pilot license exam. Dual listed with AGST </w:t>
          </w:r>
          <w:r>
            <w:rPr>
              <w:rStyle w:val="A1"/>
            </w:rPr>
            <w:t>4</w:t>
          </w:r>
          <w:r w:rsidRPr="008B655B">
            <w:rPr>
              <w:rStyle w:val="A1"/>
            </w:rPr>
            <w:t xml:space="preserve">511. </w:t>
          </w:r>
          <w:r w:rsidRPr="008B655B">
            <w:rPr>
              <w:rFonts w:ascii="Arial" w:hAnsi="Arial" w:cs="Arial"/>
              <w:color w:val="211D1E"/>
              <w:sz w:val="16"/>
              <w:szCs w:val="16"/>
            </w:rPr>
            <w:t xml:space="preserve">Prerequisites AGST </w:t>
          </w:r>
          <w:r w:rsidRPr="008B655B">
            <w:rPr>
              <w:rStyle w:val="A1"/>
              <w:bCs/>
            </w:rPr>
            <w:t>5</w:t>
          </w:r>
          <w:r w:rsidRPr="008B655B">
            <w:rPr>
              <w:rStyle w:val="A1"/>
              <w:bCs/>
              <w:strike/>
              <w:color w:val="FF0000"/>
            </w:rPr>
            <w:t>76</w:t>
          </w:r>
          <w:r w:rsidRPr="008B655B">
            <w:rPr>
              <w:rStyle w:val="A1"/>
              <w:bCs/>
              <w:color w:val="0070C0"/>
            </w:rPr>
            <w:t>54</w:t>
          </w:r>
          <w:r w:rsidRPr="008B655B">
            <w:rPr>
              <w:rStyle w:val="A1"/>
              <w:bCs/>
            </w:rPr>
            <w:t>3</w:t>
          </w:r>
          <w:r w:rsidRPr="008B655B">
            <w:rPr>
              <w:rFonts w:ascii="Arial" w:hAnsi="Arial" w:cs="Arial"/>
              <w:color w:val="211D1E"/>
              <w:sz w:val="16"/>
              <w:szCs w:val="16"/>
            </w:rPr>
            <w:t xml:space="preserve"> or AGST 4543 </w:t>
          </w:r>
          <w:r w:rsidRPr="008B655B">
            <w:rPr>
              <w:rFonts w:ascii="Arial" w:hAnsi="Arial" w:cs="Arial"/>
              <w:color w:val="0070C0"/>
              <w:sz w:val="16"/>
              <w:szCs w:val="16"/>
            </w:rPr>
            <w:t>or AGST 3543</w:t>
          </w:r>
          <w:r w:rsidRPr="008B655B">
            <w:rPr>
              <w:rFonts w:ascii="Arial" w:hAnsi="Arial" w:cs="Arial"/>
              <w:strike/>
              <w:color w:val="FF0000"/>
              <w:sz w:val="16"/>
              <w:szCs w:val="16"/>
            </w:rPr>
            <w:t xml:space="preserve">AND, AGST 5773 or AGST </w:t>
          </w:r>
          <w:r w:rsidRPr="008B655B">
            <w:rPr>
              <w:rStyle w:val="A1"/>
              <w:strike/>
              <w:color w:val="FF0000"/>
            </w:rPr>
            <w:t>4773.</w:t>
          </w:r>
        </w:p>
        <w:p w14:paraId="6D8DA68A" w14:textId="77777777" w:rsidR="004979D2" w:rsidRPr="008B655B" w:rsidRDefault="004979D2" w:rsidP="004979D2">
          <w:pPr>
            <w:tabs>
              <w:tab w:val="left" w:pos="360"/>
              <w:tab w:val="left" w:pos="720"/>
            </w:tabs>
            <w:spacing w:after="0" w:line="240" w:lineRule="auto"/>
            <w:ind w:left="360" w:hanging="360"/>
            <w:rPr>
              <w:rStyle w:val="A1"/>
            </w:rPr>
          </w:pPr>
          <w:r w:rsidRPr="008B655B">
            <w:rPr>
              <w:rStyle w:val="A1"/>
              <w:b/>
            </w:rPr>
            <w:t xml:space="preserve">AGST </w:t>
          </w:r>
          <w:r w:rsidRPr="008B655B">
            <w:rPr>
              <w:rStyle w:val="A1"/>
              <w:b/>
              <w:bCs/>
            </w:rPr>
            <w:t>5</w:t>
          </w:r>
          <w:r w:rsidRPr="008B655B">
            <w:rPr>
              <w:rStyle w:val="A1"/>
              <w:b/>
              <w:bCs/>
              <w:strike/>
              <w:color w:val="FF0000"/>
            </w:rPr>
            <w:t>76</w:t>
          </w:r>
          <w:r w:rsidRPr="008B655B">
            <w:rPr>
              <w:rStyle w:val="A1"/>
              <w:b/>
              <w:bCs/>
              <w:color w:val="0070C0"/>
            </w:rPr>
            <w:t>54</w:t>
          </w:r>
          <w:r w:rsidRPr="008B655B">
            <w:rPr>
              <w:rStyle w:val="A1"/>
              <w:b/>
              <w:bCs/>
            </w:rPr>
            <w:t>3. Understanding Geographic Information Systems</w:t>
          </w:r>
          <w:r w:rsidRPr="008B655B">
            <w:rPr>
              <w:rStyle w:val="A1"/>
              <w:bCs/>
            </w:rPr>
            <w:t xml:space="preserve"> Methods, concepts, software, analysis and modeling of geospatial data using raster and vector data models for human- environment interactions using geographic information systems (GIS). </w:t>
          </w:r>
          <w:r w:rsidRPr="008B655B">
            <w:rPr>
              <w:rStyle w:val="A1"/>
              <w:bCs/>
              <w:color w:val="0070C0"/>
            </w:rPr>
            <w:t xml:space="preserve">Dual listed with </w:t>
          </w:r>
          <w:r w:rsidRPr="008B655B">
            <w:rPr>
              <w:rStyle w:val="A1"/>
              <w:color w:val="0070C0"/>
            </w:rPr>
            <w:t>AGST 4543</w:t>
          </w:r>
          <w:r w:rsidRPr="008B655B">
            <w:rPr>
              <w:rStyle w:val="A1"/>
            </w:rPr>
            <w:t>.</w:t>
          </w:r>
          <w:r w:rsidRPr="008B655B">
            <w:rPr>
              <w:rStyle w:val="A1"/>
            </w:rPr>
            <w:br/>
          </w:r>
        </w:p>
        <w:p w14:paraId="6E3ADBAA" w14:textId="77777777" w:rsidR="004979D2" w:rsidRPr="008B655B" w:rsidRDefault="004979D2" w:rsidP="004979D2">
          <w:pPr>
            <w:pStyle w:val="Pa321"/>
            <w:spacing w:after="120"/>
            <w:ind w:left="340" w:hanging="340"/>
            <w:jc w:val="both"/>
            <w:rPr>
              <w:rStyle w:val="A1"/>
            </w:rPr>
          </w:pPr>
          <w:r w:rsidRPr="008B655B">
            <w:rPr>
              <w:rStyle w:val="A1"/>
              <w:b/>
            </w:rPr>
            <w:t>AGST 5773.</w:t>
          </w:r>
          <w:r w:rsidRPr="008B655B">
            <w:rPr>
              <w:rStyle w:val="A1"/>
              <w:b/>
              <w:bCs/>
            </w:rPr>
            <w:t xml:space="preserve"> Remote Sensing </w:t>
          </w:r>
          <w:r w:rsidRPr="008B655B">
            <w:rPr>
              <w:rStyle w:val="A1"/>
            </w:rPr>
            <w:t xml:space="preserve">Passive and active means of aerial and satellite image acquisition, processing, analysis, and interpretation for research and decision making in agricultural, environmental, and natural resource applications. Dual listed with AGST 4473. </w:t>
          </w:r>
        </w:p>
        <w:p w14:paraId="630A04EA" w14:textId="77777777" w:rsidR="004979D2" w:rsidRPr="008B655B" w:rsidRDefault="004979D2" w:rsidP="004979D2">
          <w:pPr>
            <w:pStyle w:val="Pa321"/>
            <w:spacing w:after="120"/>
            <w:ind w:left="340" w:hanging="340"/>
            <w:jc w:val="both"/>
            <w:rPr>
              <w:rStyle w:val="A1"/>
            </w:rPr>
          </w:pPr>
          <w:r w:rsidRPr="008B655B">
            <w:rPr>
              <w:rStyle w:val="A1"/>
              <w:b/>
            </w:rPr>
            <w:t>AGST 6543. Geospatial Data and Models</w:t>
          </w:r>
          <w:r w:rsidRPr="008B655B">
            <w:rPr>
              <w:rStyle w:val="A1"/>
            </w:rPr>
            <w:t xml:space="preserve"> Geospatial data frameworks and methods including site suitability and hydrological modeling. Prerequisite, AGST 5</w:t>
          </w:r>
          <w:r w:rsidRPr="008B655B">
            <w:rPr>
              <w:rStyle w:val="A1"/>
              <w:bCs/>
              <w:strike/>
              <w:color w:val="FF0000"/>
            </w:rPr>
            <w:t>76</w:t>
          </w:r>
          <w:r w:rsidRPr="008B655B">
            <w:rPr>
              <w:rStyle w:val="A1"/>
              <w:bCs/>
              <w:color w:val="0070C0"/>
            </w:rPr>
            <w:t>54</w:t>
          </w:r>
          <w:r w:rsidRPr="008B655B">
            <w:rPr>
              <w:rStyle w:val="A1"/>
            </w:rPr>
            <w:t xml:space="preserve">3 or AGST 4543. </w:t>
          </w:r>
        </w:p>
        <w:p w14:paraId="126B5E1A" w14:textId="77777777" w:rsidR="004979D2" w:rsidRPr="008B655B" w:rsidRDefault="004979D2" w:rsidP="004979D2">
          <w:pPr>
            <w:pStyle w:val="Pa321"/>
            <w:spacing w:after="120"/>
            <w:ind w:left="340" w:hanging="340"/>
            <w:jc w:val="both"/>
            <w:rPr>
              <w:rStyle w:val="A1"/>
            </w:rPr>
          </w:pPr>
          <w:r w:rsidRPr="008B655B">
            <w:rPr>
              <w:rStyle w:val="A1"/>
              <w:b/>
            </w:rPr>
            <w:t>AGST 6843. Applied Geospatial Research Design</w:t>
          </w:r>
          <w:r w:rsidRPr="008B655B">
            <w:rPr>
              <w:rStyle w:val="A1"/>
            </w:rPr>
            <w:t xml:space="preserve"> and execute applied geospatial research into Human-Environment Interactions. Prerequisites, AGST 5773 or AGST 4773 or; AGST 6543, or instructor permission</w:t>
          </w:r>
        </w:p>
        <w:p w14:paraId="27FFDB12" w14:textId="24BBB29D" w:rsidR="00D3680D" w:rsidRPr="004979D2" w:rsidRDefault="004979D2" w:rsidP="004979D2">
          <w:pPr>
            <w:pStyle w:val="Pa321"/>
            <w:spacing w:after="120"/>
            <w:ind w:left="340" w:hanging="340"/>
            <w:jc w:val="both"/>
            <w:rPr>
              <w:rFonts w:asciiTheme="majorHAnsi" w:hAnsiTheme="majorHAnsi" w:cs="Arial"/>
              <w:sz w:val="20"/>
              <w:szCs w:val="20"/>
            </w:rPr>
          </w:pPr>
          <w:r w:rsidRPr="00F72FC5">
            <w:rPr>
              <w:rStyle w:val="A1"/>
            </w:rPr>
            <w:t>.</w:t>
          </w:r>
          <w:r>
            <w:rPr>
              <w:rStyle w:val="A1"/>
              <w:b/>
            </w:rPr>
            <w:t>…</w:t>
          </w:r>
        </w:p>
      </w:sdtContent>
    </w:sdt>
    <w:sectPr w:rsidR="00D3680D" w:rsidRPr="004979D2" w:rsidSect="00556E69">
      <w:headerReference w:type="even" r:id="rId10"/>
      <w:headerReference w:type="default" r:id="rId11"/>
      <w:footerReference w:type="even" r:id="rId12"/>
      <w:footerReference w:type="default" r:id="rId13"/>
      <w:headerReference w:type="first" r:id="rId14"/>
      <w:footerReference w:type="first" r:id="rId15"/>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4957F7" w14:textId="77777777" w:rsidR="00801833" w:rsidRDefault="00801833" w:rsidP="00AF3758">
      <w:pPr>
        <w:spacing w:after="0" w:line="240" w:lineRule="auto"/>
      </w:pPr>
      <w:r>
        <w:separator/>
      </w:r>
    </w:p>
  </w:endnote>
  <w:endnote w:type="continuationSeparator" w:id="0">
    <w:p w14:paraId="6B96C4F6" w14:textId="77777777" w:rsidR="00801833" w:rsidRDefault="00801833"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altName w:val="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41E16" w14:textId="343F9C2C"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E47F8">
      <w:rPr>
        <w:rStyle w:val="PageNumber"/>
        <w:noProof/>
      </w:rPr>
      <w:t>1</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EFC954" w14:textId="77777777" w:rsidR="00801833" w:rsidRDefault="00801833" w:rsidP="00AF3758">
      <w:pPr>
        <w:spacing w:after="0" w:line="240" w:lineRule="auto"/>
      </w:pPr>
      <w:r>
        <w:separator/>
      </w:r>
    </w:p>
  </w:footnote>
  <w:footnote w:type="continuationSeparator" w:id="0">
    <w:p w14:paraId="6C83B33B" w14:textId="77777777" w:rsidR="00801833" w:rsidRDefault="00801833"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10"/>
  </w:num>
  <w:num w:numId="4">
    <w:abstractNumId w:val="21"/>
  </w:num>
  <w:num w:numId="5">
    <w:abstractNumId w:val="23"/>
  </w:num>
  <w:num w:numId="6">
    <w:abstractNumId w:val="15"/>
  </w:num>
  <w:num w:numId="7">
    <w:abstractNumId w:val="8"/>
  </w:num>
  <w:num w:numId="8">
    <w:abstractNumId w:val="20"/>
  </w:num>
  <w:num w:numId="9">
    <w:abstractNumId w:val="9"/>
  </w:num>
  <w:num w:numId="10">
    <w:abstractNumId w:val="6"/>
  </w:num>
  <w:num w:numId="11">
    <w:abstractNumId w:val="17"/>
  </w:num>
  <w:num w:numId="12">
    <w:abstractNumId w:val="14"/>
  </w:num>
  <w:num w:numId="13">
    <w:abstractNumId w:val="11"/>
  </w:num>
  <w:num w:numId="14">
    <w:abstractNumId w:val="7"/>
  </w:num>
  <w:num w:numId="15">
    <w:abstractNumId w:val="1"/>
  </w:num>
  <w:num w:numId="16">
    <w:abstractNumId w:val="2"/>
  </w:num>
  <w:num w:numId="17">
    <w:abstractNumId w:val="22"/>
  </w:num>
  <w:num w:numId="18">
    <w:abstractNumId w:val="12"/>
  </w:num>
  <w:num w:numId="19">
    <w:abstractNumId w:val="13"/>
  </w:num>
  <w:num w:numId="20">
    <w:abstractNumId w:val="18"/>
  </w:num>
  <w:num w:numId="21">
    <w:abstractNumId w:val="16"/>
  </w:num>
  <w:num w:numId="22">
    <w:abstractNumId w:val="5"/>
  </w:num>
  <w:num w:numId="23">
    <w:abstractNumId w:val="3"/>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4"/>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QJjM0sDcwsDCxNDQyUdpeDU4uLM/DyQApNaAI2w06ssAAAA"/>
  </w:docVars>
  <w:rsids>
    <w:rsidRoot w:val="00AF3758"/>
    <w:rsid w:val="000002AC"/>
    <w:rsid w:val="00001C04"/>
    <w:rsid w:val="00013540"/>
    <w:rsid w:val="00016FE7"/>
    <w:rsid w:val="00017178"/>
    <w:rsid w:val="000201EB"/>
    <w:rsid w:val="00021E9B"/>
    <w:rsid w:val="00024BA5"/>
    <w:rsid w:val="0002589A"/>
    <w:rsid w:val="00026976"/>
    <w:rsid w:val="00041E75"/>
    <w:rsid w:val="000433EC"/>
    <w:rsid w:val="00046F0D"/>
    <w:rsid w:val="0005467E"/>
    <w:rsid w:val="00054918"/>
    <w:rsid w:val="000556EA"/>
    <w:rsid w:val="0006489D"/>
    <w:rsid w:val="00066BF1"/>
    <w:rsid w:val="0007497B"/>
    <w:rsid w:val="00076F60"/>
    <w:rsid w:val="0008410E"/>
    <w:rsid w:val="000A654B"/>
    <w:rsid w:val="000B2DCC"/>
    <w:rsid w:val="000D06F1"/>
    <w:rsid w:val="000E0BB8"/>
    <w:rsid w:val="000F0FE3"/>
    <w:rsid w:val="000F5476"/>
    <w:rsid w:val="00101FF4"/>
    <w:rsid w:val="00103070"/>
    <w:rsid w:val="00134A6C"/>
    <w:rsid w:val="00134A74"/>
    <w:rsid w:val="00150E96"/>
    <w:rsid w:val="00151451"/>
    <w:rsid w:val="0015192B"/>
    <w:rsid w:val="00151FD3"/>
    <w:rsid w:val="0015536A"/>
    <w:rsid w:val="00156679"/>
    <w:rsid w:val="00156BAE"/>
    <w:rsid w:val="00160522"/>
    <w:rsid w:val="001611E3"/>
    <w:rsid w:val="00161901"/>
    <w:rsid w:val="00167E9B"/>
    <w:rsid w:val="00185D67"/>
    <w:rsid w:val="0019007D"/>
    <w:rsid w:val="001A5DD5"/>
    <w:rsid w:val="001B1EFD"/>
    <w:rsid w:val="001C6BFA"/>
    <w:rsid w:val="001D2890"/>
    <w:rsid w:val="001D4BDC"/>
    <w:rsid w:val="001D6244"/>
    <w:rsid w:val="001D79A5"/>
    <w:rsid w:val="001E0129"/>
    <w:rsid w:val="001E0853"/>
    <w:rsid w:val="001E288B"/>
    <w:rsid w:val="001E597A"/>
    <w:rsid w:val="001F28FD"/>
    <w:rsid w:val="001F5DA4"/>
    <w:rsid w:val="002008F9"/>
    <w:rsid w:val="00201405"/>
    <w:rsid w:val="002036A0"/>
    <w:rsid w:val="00204156"/>
    <w:rsid w:val="00210588"/>
    <w:rsid w:val="0021263E"/>
    <w:rsid w:val="0021282B"/>
    <w:rsid w:val="00212A76"/>
    <w:rsid w:val="00212A84"/>
    <w:rsid w:val="00212E50"/>
    <w:rsid w:val="002172AB"/>
    <w:rsid w:val="00220AA4"/>
    <w:rsid w:val="002274E7"/>
    <w:rsid w:val="002277EA"/>
    <w:rsid w:val="002315B0"/>
    <w:rsid w:val="00233EC8"/>
    <w:rsid w:val="002341AC"/>
    <w:rsid w:val="00234F41"/>
    <w:rsid w:val="002403C4"/>
    <w:rsid w:val="00245D52"/>
    <w:rsid w:val="00254447"/>
    <w:rsid w:val="00261ACE"/>
    <w:rsid w:val="00265C17"/>
    <w:rsid w:val="00276F55"/>
    <w:rsid w:val="0028351D"/>
    <w:rsid w:val="00283525"/>
    <w:rsid w:val="002A7E22"/>
    <w:rsid w:val="002B2119"/>
    <w:rsid w:val="002B4ED5"/>
    <w:rsid w:val="002C498C"/>
    <w:rsid w:val="002E0CD3"/>
    <w:rsid w:val="002E32EA"/>
    <w:rsid w:val="002E3BD5"/>
    <w:rsid w:val="002E544F"/>
    <w:rsid w:val="0030740C"/>
    <w:rsid w:val="00307515"/>
    <w:rsid w:val="0031339E"/>
    <w:rsid w:val="0032032C"/>
    <w:rsid w:val="00336348"/>
    <w:rsid w:val="00336EDB"/>
    <w:rsid w:val="0035434A"/>
    <w:rsid w:val="00356602"/>
    <w:rsid w:val="00360064"/>
    <w:rsid w:val="00361C56"/>
    <w:rsid w:val="00362414"/>
    <w:rsid w:val="0036794A"/>
    <w:rsid w:val="00370451"/>
    <w:rsid w:val="00374D72"/>
    <w:rsid w:val="00384538"/>
    <w:rsid w:val="00390A66"/>
    <w:rsid w:val="00391206"/>
    <w:rsid w:val="00393E47"/>
    <w:rsid w:val="00395BB2"/>
    <w:rsid w:val="00396386"/>
    <w:rsid w:val="00396C14"/>
    <w:rsid w:val="003C334C"/>
    <w:rsid w:val="003D2DDC"/>
    <w:rsid w:val="003D5ADD"/>
    <w:rsid w:val="003D6A97"/>
    <w:rsid w:val="003D72FB"/>
    <w:rsid w:val="003F2F3D"/>
    <w:rsid w:val="004072F1"/>
    <w:rsid w:val="00407FBA"/>
    <w:rsid w:val="004167AB"/>
    <w:rsid w:val="004228EA"/>
    <w:rsid w:val="00424133"/>
    <w:rsid w:val="00426FD6"/>
    <w:rsid w:val="00434AA5"/>
    <w:rsid w:val="004465C6"/>
    <w:rsid w:val="0045655B"/>
    <w:rsid w:val="004665CF"/>
    <w:rsid w:val="00473252"/>
    <w:rsid w:val="00474C39"/>
    <w:rsid w:val="00487771"/>
    <w:rsid w:val="00491BD4"/>
    <w:rsid w:val="004960C8"/>
    <w:rsid w:val="0049675B"/>
    <w:rsid w:val="004979D2"/>
    <w:rsid w:val="004A211B"/>
    <w:rsid w:val="004A2E84"/>
    <w:rsid w:val="004A7706"/>
    <w:rsid w:val="004B1430"/>
    <w:rsid w:val="004B4B9E"/>
    <w:rsid w:val="004C00D2"/>
    <w:rsid w:val="004C4ADF"/>
    <w:rsid w:val="004C53EC"/>
    <w:rsid w:val="004D5819"/>
    <w:rsid w:val="004F3C87"/>
    <w:rsid w:val="00502020"/>
    <w:rsid w:val="00504ECD"/>
    <w:rsid w:val="00526B81"/>
    <w:rsid w:val="0054568E"/>
    <w:rsid w:val="00547433"/>
    <w:rsid w:val="00551EC3"/>
    <w:rsid w:val="00553F50"/>
    <w:rsid w:val="00556E69"/>
    <w:rsid w:val="005626A7"/>
    <w:rsid w:val="005677EC"/>
    <w:rsid w:val="0056782C"/>
    <w:rsid w:val="00573D98"/>
    <w:rsid w:val="00575870"/>
    <w:rsid w:val="00584C22"/>
    <w:rsid w:val="00592A95"/>
    <w:rsid w:val="005934F2"/>
    <w:rsid w:val="005978FA"/>
    <w:rsid w:val="005B6EB6"/>
    <w:rsid w:val="005C26C9"/>
    <w:rsid w:val="005C471D"/>
    <w:rsid w:val="005C7F00"/>
    <w:rsid w:val="005D6652"/>
    <w:rsid w:val="005F41DD"/>
    <w:rsid w:val="005F5C72"/>
    <w:rsid w:val="005F79D6"/>
    <w:rsid w:val="0060007F"/>
    <w:rsid w:val="0060479F"/>
    <w:rsid w:val="00604E55"/>
    <w:rsid w:val="00606AF7"/>
    <w:rsid w:val="00606EE4"/>
    <w:rsid w:val="00610022"/>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A7113"/>
    <w:rsid w:val="006B0864"/>
    <w:rsid w:val="006B52C0"/>
    <w:rsid w:val="006B53FB"/>
    <w:rsid w:val="006C0168"/>
    <w:rsid w:val="006D0246"/>
    <w:rsid w:val="006D258C"/>
    <w:rsid w:val="006D3578"/>
    <w:rsid w:val="006E6117"/>
    <w:rsid w:val="006F5CD1"/>
    <w:rsid w:val="00707894"/>
    <w:rsid w:val="00712045"/>
    <w:rsid w:val="007227F4"/>
    <w:rsid w:val="0073025F"/>
    <w:rsid w:val="0073125A"/>
    <w:rsid w:val="00750AF6"/>
    <w:rsid w:val="007637B2"/>
    <w:rsid w:val="00770217"/>
    <w:rsid w:val="007735A0"/>
    <w:rsid w:val="007876A3"/>
    <w:rsid w:val="00787FB0"/>
    <w:rsid w:val="0079473D"/>
    <w:rsid w:val="007A06B9"/>
    <w:rsid w:val="007A099B"/>
    <w:rsid w:val="007A0B12"/>
    <w:rsid w:val="007B4144"/>
    <w:rsid w:val="007B709A"/>
    <w:rsid w:val="007C7F4C"/>
    <w:rsid w:val="007D2AC3"/>
    <w:rsid w:val="007D371A"/>
    <w:rsid w:val="007D3A96"/>
    <w:rsid w:val="007E0B60"/>
    <w:rsid w:val="007E3CEE"/>
    <w:rsid w:val="007E54EF"/>
    <w:rsid w:val="007F01F2"/>
    <w:rsid w:val="007F159A"/>
    <w:rsid w:val="007F2D67"/>
    <w:rsid w:val="00801833"/>
    <w:rsid w:val="00802638"/>
    <w:rsid w:val="00820CD9"/>
    <w:rsid w:val="00822A0F"/>
    <w:rsid w:val="00826029"/>
    <w:rsid w:val="0083170D"/>
    <w:rsid w:val="008426D1"/>
    <w:rsid w:val="00862E36"/>
    <w:rsid w:val="008663CA"/>
    <w:rsid w:val="00895557"/>
    <w:rsid w:val="008A16FE"/>
    <w:rsid w:val="008B2BCB"/>
    <w:rsid w:val="008B74B6"/>
    <w:rsid w:val="008C6881"/>
    <w:rsid w:val="008C703B"/>
    <w:rsid w:val="008E6C1C"/>
    <w:rsid w:val="008F6B45"/>
    <w:rsid w:val="00900E46"/>
    <w:rsid w:val="00903AB9"/>
    <w:rsid w:val="009053D1"/>
    <w:rsid w:val="009055C4"/>
    <w:rsid w:val="00906D0E"/>
    <w:rsid w:val="00910555"/>
    <w:rsid w:val="00912B7A"/>
    <w:rsid w:val="00916FCA"/>
    <w:rsid w:val="00962018"/>
    <w:rsid w:val="00976AF5"/>
    <w:rsid w:val="00976B5B"/>
    <w:rsid w:val="00983ADC"/>
    <w:rsid w:val="00984490"/>
    <w:rsid w:val="00987195"/>
    <w:rsid w:val="00997390"/>
    <w:rsid w:val="009A529F"/>
    <w:rsid w:val="009B22B2"/>
    <w:rsid w:val="009B2E40"/>
    <w:rsid w:val="009B7AC0"/>
    <w:rsid w:val="009D1CDB"/>
    <w:rsid w:val="009D5D3C"/>
    <w:rsid w:val="009E1002"/>
    <w:rsid w:val="009F04BB"/>
    <w:rsid w:val="009F4389"/>
    <w:rsid w:val="009F6F89"/>
    <w:rsid w:val="00A00446"/>
    <w:rsid w:val="00A01035"/>
    <w:rsid w:val="00A02A3D"/>
    <w:rsid w:val="00A0329C"/>
    <w:rsid w:val="00A16BB1"/>
    <w:rsid w:val="00A40562"/>
    <w:rsid w:val="00A41E08"/>
    <w:rsid w:val="00A5089E"/>
    <w:rsid w:val="00A54CD6"/>
    <w:rsid w:val="00A559A8"/>
    <w:rsid w:val="00A56D36"/>
    <w:rsid w:val="00A606BB"/>
    <w:rsid w:val="00A66C99"/>
    <w:rsid w:val="00A75AB0"/>
    <w:rsid w:val="00A80F2F"/>
    <w:rsid w:val="00A865C3"/>
    <w:rsid w:val="00A90B9E"/>
    <w:rsid w:val="00A966C5"/>
    <w:rsid w:val="00AA1672"/>
    <w:rsid w:val="00AA2E6B"/>
    <w:rsid w:val="00AA702B"/>
    <w:rsid w:val="00AA7312"/>
    <w:rsid w:val="00AB4E23"/>
    <w:rsid w:val="00AB5523"/>
    <w:rsid w:val="00AB7574"/>
    <w:rsid w:val="00AC19CA"/>
    <w:rsid w:val="00AD2B4A"/>
    <w:rsid w:val="00AD6F6B"/>
    <w:rsid w:val="00AE1595"/>
    <w:rsid w:val="00AE4022"/>
    <w:rsid w:val="00AE5338"/>
    <w:rsid w:val="00AE5989"/>
    <w:rsid w:val="00AF3758"/>
    <w:rsid w:val="00AF3C6A"/>
    <w:rsid w:val="00AF68E8"/>
    <w:rsid w:val="00AF7FAC"/>
    <w:rsid w:val="00B054E5"/>
    <w:rsid w:val="00B11E96"/>
    <w:rsid w:val="00B134C2"/>
    <w:rsid w:val="00B1628A"/>
    <w:rsid w:val="00B215CE"/>
    <w:rsid w:val="00B35368"/>
    <w:rsid w:val="00B46334"/>
    <w:rsid w:val="00B51325"/>
    <w:rsid w:val="00B51EC2"/>
    <w:rsid w:val="00B5613F"/>
    <w:rsid w:val="00B6203D"/>
    <w:rsid w:val="00B6337D"/>
    <w:rsid w:val="00B71755"/>
    <w:rsid w:val="00B7261D"/>
    <w:rsid w:val="00B74127"/>
    <w:rsid w:val="00B86002"/>
    <w:rsid w:val="00B97755"/>
    <w:rsid w:val="00BB2A51"/>
    <w:rsid w:val="00BB5617"/>
    <w:rsid w:val="00BC2886"/>
    <w:rsid w:val="00BD1B2E"/>
    <w:rsid w:val="00BD5CB3"/>
    <w:rsid w:val="00BD623D"/>
    <w:rsid w:val="00BD6B57"/>
    <w:rsid w:val="00BE069E"/>
    <w:rsid w:val="00BE6384"/>
    <w:rsid w:val="00BE70E2"/>
    <w:rsid w:val="00BF19CD"/>
    <w:rsid w:val="00BF68C8"/>
    <w:rsid w:val="00BF6FF6"/>
    <w:rsid w:val="00C002F9"/>
    <w:rsid w:val="00C045AA"/>
    <w:rsid w:val="00C06304"/>
    <w:rsid w:val="00C12816"/>
    <w:rsid w:val="00C12977"/>
    <w:rsid w:val="00C2155A"/>
    <w:rsid w:val="00C23120"/>
    <w:rsid w:val="00C23CC7"/>
    <w:rsid w:val="00C242D4"/>
    <w:rsid w:val="00C31DE7"/>
    <w:rsid w:val="00C334FF"/>
    <w:rsid w:val="00C42E21"/>
    <w:rsid w:val="00C44B9B"/>
    <w:rsid w:val="00C44C5E"/>
    <w:rsid w:val="00C52F85"/>
    <w:rsid w:val="00C55BB9"/>
    <w:rsid w:val="00C60A91"/>
    <w:rsid w:val="00C61F9E"/>
    <w:rsid w:val="00C624C9"/>
    <w:rsid w:val="00C67C20"/>
    <w:rsid w:val="00C74B62"/>
    <w:rsid w:val="00C75783"/>
    <w:rsid w:val="00C80773"/>
    <w:rsid w:val="00C90468"/>
    <w:rsid w:val="00C90523"/>
    <w:rsid w:val="00C945B1"/>
    <w:rsid w:val="00CA269E"/>
    <w:rsid w:val="00CA57D6"/>
    <w:rsid w:val="00CA7772"/>
    <w:rsid w:val="00CA7C7C"/>
    <w:rsid w:val="00CB2125"/>
    <w:rsid w:val="00CB4B5A"/>
    <w:rsid w:val="00CC257B"/>
    <w:rsid w:val="00CC4F2A"/>
    <w:rsid w:val="00CC6C15"/>
    <w:rsid w:val="00CD73B4"/>
    <w:rsid w:val="00CE47F8"/>
    <w:rsid w:val="00CE6F34"/>
    <w:rsid w:val="00CF60D8"/>
    <w:rsid w:val="00D02490"/>
    <w:rsid w:val="00D06043"/>
    <w:rsid w:val="00D0686A"/>
    <w:rsid w:val="00D14CE3"/>
    <w:rsid w:val="00D20B84"/>
    <w:rsid w:val="00D215DB"/>
    <w:rsid w:val="00D24427"/>
    <w:rsid w:val="00D31412"/>
    <w:rsid w:val="00D33FCF"/>
    <w:rsid w:val="00D3680D"/>
    <w:rsid w:val="00D36E2F"/>
    <w:rsid w:val="00D4202C"/>
    <w:rsid w:val="00D4255A"/>
    <w:rsid w:val="00D51205"/>
    <w:rsid w:val="00D57716"/>
    <w:rsid w:val="00D66C39"/>
    <w:rsid w:val="00D67AC4"/>
    <w:rsid w:val="00D731F1"/>
    <w:rsid w:val="00D91DED"/>
    <w:rsid w:val="00D95DA5"/>
    <w:rsid w:val="00D96A29"/>
    <w:rsid w:val="00D979DD"/>
    <w:rsid w:val="00DB0F91"/>
    <w:rsid w:val="00DB12E6"/>
    <w:rsid w:val="00DB1CDE"/>
    <w:rsid w:val="00DB3463"/>
    <w:rsid w:val="00DB7E07"/>
    <w:rsid w:val="00DC1C9F"/>
    <w:rsid w:val="00DD4450"/>
    <w:rsid w:val="00DE4857"/>
    <w:rsid w:val="00DE70AB"/>
    <w:rsid w:val="00DF4C1C"/>
    <w:rsid w:val="00E015B1"/>
    <w:rsid w:val="00E03773"/>
    <w:rsid w:val="00E0473D"/>
    <w:rsid w:val="00E2250C"/>
    <w:rsid w:val="00E253C1"/>
    <w:rsid w:val="00E27C4B"/>
    <w:rsid w:val="00E315F0"/>
    <w:rsid w:val="00E322A3"/>
    <w:rsid w:val="00E32F6F"/>
    <w:rsid w:val="00E41F8D"/>
    <w:rsid w:val="00E45868"/>
    <w:rsid w:val="00E70B06"/>
    <w:rsid w:val="00E87EF0"/>
    <w:rsid w:val="00E90913"/>
    <w:rsid w:val="00EA1DBA"/>
    <w:rsid w:val="00EA50C8"/>
    <w:rsid w:val="00EA757C"/>
    <w:rsid w:val="00EB28B7"/>
    <w:rsid w:val="00EC52BB"/>
    <w:rsid w:val="00EC5D93"/>
    <w:rsid w:val="00EC6970"/>
    <w:rsid w:val="00ED5E7F"/>
    <w:rsid w:val="00ED6FB1"/>
    <w:rsid w:val="00EE0357"/>
    <w:rsid w:val="00EE2479"/>
    <w:rsid w:val="00EE49D7"/>
    <w:rsid w:val="00EF2038"/>
    <w:rsid w:val="00EF2A44"/>
    <w:rsid w:val="00EF34D9"/>
    <w:rsid w:val="00EF3F87"/>
    <w:rsid w:val="00EF50DC"/>
    <w:rsid w:val="00EF59AD"/>
    <w:rsid w:val="00F21029"/>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92C07"/>
    <w:rsid w:val="00FB00D4"/>
    <w:rsid w:val="00FB38CA"/>
    <w:rsid w:val="00FB7442"/>
    <w:rsid w:val="00FC5698"/>
    <w:rsid w:val="00FC5F56"/>
    <w:rsid w:val="00FD2B44"/>
    <w:rsid w:val="00FD35CF"/>
    <w:rsid w:val="00FD508C"/>
    <w:rsid w:val="00FD577B"/>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paragraph" w:customStyle="1" w:styleId="Pa440">
    <w:name w:val="Pa440"/>
    <w:basedOn w:val="Normal"/>
    <w:next w:val="Normal"/>
    <w:uiPriority w:val="99"/>
    <w:rsid w:val="005F79D6"/>
    <w:pPr>
      <w:autoSpaceDE w:val="0"/>
      <w:autoSpaceDN w:val="0"/>
      <w:adjustRightInd w:val="0"/>
      <w:spacing w:after="0" w:line="161" w:lineRule="atLeast"/>
    </w:pPr>
    <w:rPr>
      <w:rFonts w:ascii="Book Antiqua" w:hAnsi="Book Antiqua"/>
      <w:sz w:val="24"/>
      <w:szCs w:val="24"/>
    </w:rPr>
  </w:style>
  <w:style w:type="character" w:customStyle="1" w:styleId="A7">
    <w:name w:val="A7"/>
    <w:uiPriority w:val="99"/>
    <w:rsid w:val="005F79D6"/>
    <w:rPr>
      <w:rFonts w:cs="Book Antiqua"/>
      <w:b/>
      <w:bCs/>
      <w:color w:val="211D1E"/>
    </w:rPr>
  </w:style>
  <w:style w:type="paragraph" w:styleId="BodyText">
    <w:name w:val="Body Text"/>
    <w:basedOn w:val="Normal"/>
    <w:link w:val="BodyTextChar"/>
    <w:uiPriority w:val="1"/>
    <w:qFormat/>
    <w:rsid w:val="00DB12E6"/>
    <w:pPr>
      <w:widowControl w:val="0"/>
      <w:autoSpaceDE w:val="0"/>
      <w:autoSpaceDN w:val="0"/>
      <w:spacing w:after="0" w:line="240" w:lineRule="auto"/>
      <w:ind w:left="460" w:hanging="360"/>
      <w:jc w:val="both"/>
    </w:pPr>
    <w:rPr>
      <w:rFonts w:ascii="Arial" w:eastAsia="Arial" w:hAnsi="Arial" w:cs="Arial"/>
      <w:sz w:val="16"/>
      <w:szCs w:val="16"/>
    </w:rPr>
  </w:style>
  <w:style w:type="character" w:customStyle="1" w:styleId="BodyTextChar">
    <w:name w:val="Body Text Char"/>
    <w:basedOn w:val="DefaultParagraphFont"/>
    <w:link w:val="BodyText"/>
    <w:uiPriority w:val="1"/>
    <w:rsid w:val="00DB12E6"/>
    <w:rPr>
      <w:rFonts w:ascii="Arial" w:eastAsia="Arial" w:hAnsi="Arial" w:cs="Arial"/>
      <w:sz w:val="16"/>
      <w:szCs w:val="16"/>
    </w:rPr>
  </w:style>
  <w:style w:type="paragraph" w:customStyle="1" w:styleId="Pa320">
    <w:name w:val="Pa320"/>
    <w:basedOn w:val="Normal"/>
    <w:next w:val="Normal"/>
    <w:uiPriority w:val="99"/>
    <w:rsid w:val="00DB12E6"/>
    <w:pPr>
      <w:autoSpaceDE w:val="0"/>
      <w:autoSpaceDN w:val="0"/>
      <w:adjustRightInd w:val="0"/>
      <w:spacing w:after="0" w:line="241" w:lineRule="atLeast"/>
    </w:pPr>
    <w:rPr>
      <w:rFonts w:ascii="Book Antiqua" w:hAnsi="Book Antiqua"/>
      <w:sz w:val="24"/>
      <w:szCs w:val="24"/>
    </w:rPr>
  </w:style>
  <w:style w:type="paragraph" w:customStyle="1" w:styleId="Pa321">
    <w:name w:val="Pa321"/>
    <w:basedOn w:val="Normal"/>
    <w:next w:val="Normal"/>
    <w:uiPriority w:val="99"/>
    <w:rsid w:val="00DB12E6"/>
    <w:pPr>
      <w:autoSpaceDE w:val="0"/>
      <w:autoSpaceDN w:val="0"/>
      <w:adjustRightInd w:val="0"/>
      <w:spacing w:after="0" w:line="241" w:lineRule="atLeast"/>
    </w:pPr>
    <w:rPr>
      <w:rFonts w:ascii="Book Antiqua" w:hAnsi="Book Antiqua"/>
      <w:sz w:val="24"/>
      <w:szCs w:val="24"/>
    </w:rPr>
  </w:style>
  <w:style w:type="character" w:customStyle="1" w:styleId="A1">
    <w:name w:val="A1"/>
    <w:uiPriority w:val="99"/>
    <w:rsid w:val="00DB12E6"/>
    <w:rPr>
      <w:rFonts w:ascii="Arial" w:hAnsi="Arial" w:cs="Arial"/>
      <w:color w:val="211D1E"/>
      <w:sz w:val="16"/>
      <w:szCs w:val="16"/>
    </w:rPr>
  </w:style>
  <w:style w:type="character" w:styleId="CommentReference">
    <w:name w:val="annotation reference"/>
    <w:basedOn w:val="DefaultParagraphFont"/>
    <w:uiPriority w:val="99"/>
    <w:semiHidden/>
    <w:unhideWhenUsed/>
    <w:rsid w:val="00C045AA"/>
    <w:rPr>
      <w:sz w:val="16"/>
      <w:szCs w:val="16"/>
    </w:rPr>
  </w:style>
  <w:style w:type="paragraph" w:styleId="CommentText">
    <w:name w:val="annotation text"/>
    <w:basedOn w:val="Normal"/>
    <w:link w:val="CommentTextChar"/>
    <w:uiPriority w:val="99"/>
    <w:semiHidden/>
    <w:unhideWhenUsed/>
    <w:rsid w:val="00C045AA"/>
    <w:pPr>
      <w:spacing w:line="240" w:lineRule="auto"/>
    </w:pPr>
    <w:rPr>
      <w:sz w:val="20"/>
      <w:szCs w:val="20"/>
    </w:rPr>
  </w:style>
  <w:style w:type="character" w:customStyle="1" w:styleId="CommentTextChar">
    <w:name w:val="Comment Text Char"/>
    <w:basedOn w:val="DefaultParagraphFont"/>
    <w:link w:val="CommentText"/>
    <w:uiPriority w:val="99"/>
    <w:semiHidden/>
    <w:rsid w:val="00C045AA"/>
    <w:rPr>
      <w:sz w:val="20"/>
      <w:szCs w:val="20"/>
    </w:rPr>
  </w:style>
  <w:style w:type="paragraph" w:styleId="CommentSubject">
    <w:name w:val="annotation subject"/>
    <w:basedOn w:val="CommentText"/>
    <w:next w:val="CommentText"/>
    <w:link w:val="CommentSubjectChar"/>
    <w:uiPriority w:val="99"/>
    <w:semiHidden/>
    <w:unhideWhenUsed/>
    <w:rsid w:val="00C045AA"/>
    <w:rPr>
      <w:b/>
      <w:bCs/>
    </w:rPr>
  </w:style>
  <w:style w:type="character" w:customStyle="1" w:styleId="CommentSubjectChar">
    <w:name w:val="Comment Subject Char"/>
    <w:basedOn w:val="CommentTextChar"/>
    <w:link w:val="CommentSubject"/>
    <w:uiPriority w:val="99"/>
    <w:semiHidden/>
    <w:rsid w:val="00C045A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506884">
      <w:bodyDiv w:val="1"/>
      <w:marLeft w:val="0"/>
      <w:marRight w:val="0"/>
      <w:marTop w:val="0"/>
      <w:marBottom w:val="0"/>
      <w:divBdr>
        <w:top w:val="none" w:sz="0" w:space="0" w:color="auto"/>
        <w:left w:val="none" w:sz="0" w:space="0" w:color="auto"/>
        <w:bottom w:val="none" w:sz="0" w:space="0" w:color="auto"/>
        <w:right w:val="none" w:sz="0" w:space="0" w:color="auto"/>
      </w:divBdr>
    </w:div>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nowlin@astate.edu"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554CD5631E6B4EC087BF43D36F858EAA"/>
        <w:category>
          <w:name w:val="General"/>
          <w:gallery w:val="placeholder"/>
        </w:category>
        <w:types>
          <w:type w:val="bbPlcHdr"/>
        </w:types>
        <w:behaviors>
          <w:behavior w:val="content"/>
        </w:behaviors>
        <w:guid w:val="{DB258601-F0DD-4DD7-B0BC-BBA1C1D0FB5A}"/>
      </w:docPartPr>
      <w:docPartBody>
        <w:p w:rsidR="00790E97" w:rsidRDefault="00741004" w:rsidP="00741004">
          <w:pPr>
            <w:pStyle w:val="554CD5631E6B4EC087BF43D36F858EAA"/>
          </w:pPr>
          <w:r w:rsidRPr="008426D1">
            <w:rPr>
              <w:rStyle w:val="PlaceholderText"/>
              <w:shd w:val="clear" w:color="auto" w:fill="D9D9D9" w:themeFill="background1" w:themeFillShade="D9"/>
            </w:rPr>
            <w:t>Enter text...</w:t>
          </w:r>
        </w:p>
      </w:docPartBody>
    </w:docPart>
    <w:docPart>
      <w:docPartPr>
        <w:name w:val="5E5A76C11CC14DEEB287174F15A50901"/>
        <w:category>
          <w:name w:val="General"/>
          <w:gallery w:val="placeholder"/>
        </w:category>
        <w:types>
          <w:type w:val="bbPlcHdr"/>
        </w:types>
        <w:behaviors>
          <w:behavior w:val="content"/>
        </w:behaviors>
        <w:guid w:val="{A37C5CFA-1152-430E-8EAE-D9645D3758E7}"/>
      </w:docPartPr>
      <w:docPartBody>
        <w:p w:rsidR="00EA0062" w:rsidRDefault="00B02C6A" w:rsidP="00B02C6A">
          <w:pPr>
            <w:pStyle w:val="5E5A76C11CC14DEEB287174F15A50901"/>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BF8E1E6934447728D551FE460E0B6BB"/>
        <w:category>
          <w:name w:val="General"/>
          <w:gallery w:val="placeholder"/>
        </w:category>
        <w:types>
          <w:type w:val="bbPlcHdr"/>
        </w:types>
        <w:behaviors>
          <w:behavior w:val="content"/>
        </w:behaviors>
        <w:guid w:val="{2C827892-8E5C-4D31-89C2-83D2F76780B6}"/>
      </w:docPartPr>
      <w:docPartBody>
        <w:p w:rsidR="00EA0062" w:rsidRDefault="00B02C6A" w:rsidP="00B02C6A">
          <w:pPr>
            <w:pStyle w:val="7BF8E1E6934447728D551FE460E0B6BB"/>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EAB7D061CB8041DA930172FE6C449C17"/>
        <w:category>
          <w:name w:val="General"/>
          <w:gallery w:val="placeholder"/>
        </w:category>
        <w:types>
          <w:type w:val="bbPlcHdr"/>
        </w:types>
        <w:behaviors>
          <w:behavior w:val="content"/>
        </w:behaviors>
        <w:guid w:val="{D0BD7452-3BE0-4D4D-B826-7DD0C8A78358}"/>
      </w:docPartPr>
      <w:docPartBody>
        <w:p w:rsidR="00F341FA" w:rsidRDefault="00E66867" w:rsidP="00E66867">
          <w:pPr>
            <w:pStyle w:val="EAB7D061CB8041DA930172FE6C449C17"/>
          </w:pPr>
          <w:r w:rsidRPr="008426D1">
            <w:rPr>
              <w:rStyle w:val="PlaceholderText"/>
              <w:shd w:val="clear" w:color="auto" w:fill="D9D9D9" w:themeFill="background1" w:themeFillShade="D9"/>
            </w:rPr>
            <w:t>Paste bulletin pages here...</w:t>
          </w:r>
        </w:p>
      </w:docPartBody>
    </w:docPart>
    <w:docPart>
      <w:docPartPr>
        <w:name w:val="8B940DC431744B9688433F83ADA29153"/>
        <w:category>
          <w:name w:val="General"/>
          <w:gallery w:val="placeholder"/>
        </w:category>
        <w:types>
          <w:type w:val="bbPlcHdr"/>
        </w:types>
        <w:behaviors>
          <w:behavior w:val="content"/>
        </w:behaviors>
        <w:guid w:val="{F437C179-2EE7-419F-9612-C63FEC1BE0D2}"/>
      </w:docPartPr>
      <w:docPartBody>
        <w:p w:rsidR="0025542A" w:rsidRDefault="00851DA4" w:rsidP="00851DA4">
          <w:pPr>
            <w:pStyle w:val="8B940DC431744B9688433F83ADA2915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F678D83AA084A2BAAFFB9876FAF0381"/>
        <w:category>
          <w:name w:val="General"/>
          <w:gallery w:val="placeholder"/>
        </w:category>
        <w:types>
          <w:type w:val="bbPlcHdr"/>
        </w:types>
        <w:behaviors>
          <w:behavior w:val="content"/>
        </w:behaviors>
        <w:guid w:val="{53A673B5-0379-4FD3-A278-948F7A3151F2}"/>
      </w:docPartPr>
      <w:docPartBody>
        <w:p w:rsidR="0025542A" w:rsidRDefault="00851DA4" w:rsidP="00851DA4">
          <w:pPr>
            <w:pStyle w:val="1F678D83AA084A2BAAFFB9876FAF0381"/>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altName w:val="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B63"/>
    <w:rsid w:val="000B2786"/>
    <w:rsid w:val="000D3AED"/>
    <w:rsid w:val="000E65F3"/>
    <w:rsid w:val="00147E35"/>
    <w:rsid w:val="0025542A"/>
    <w:rsid w:val="002D64D6"/>
    <w:rsid w:val="0032383A"/>
    <w:rsid w:val="00337484"/>
    <w:rsid w:val="003951A9"/>
    <w:rsid w:val="003D4C2A"/>
    <w:rsid w:val="003D7A3D"/>
    <w:rsid w:val="003F69FB"/>
    <w:rsid w:val="00425226"/>
    <w:rsid w:val="00436B57"/>
    <w:rsid w:val="004E1A75"/>
    <w:rsid w:val="00534B28"/>
    <w:rsid w:val="00576003"/>
    <w:rsid w:val="00587536"/>
    <w:rsid w:val="00590B8A"/>
    <w:rsid w:val="005C4D59"/>
    <w:rsid w:val="005D5D2F"/>
    <w:rsid w:val="0060605B"/>
    <w:rsid w:val="00623293"/>
    <w:rsid w:val="0064267D"/>
    <w:rsid w:val="00654E35"/>
    <w:rsid w:val="00680E78"/>
    <w:rsid w:val="006C3910"/>
    <w:rsid w:val="006E05C2"/>
    <w:rsid w:val="00741004"/>
    <w:rsid w:val="0076033C"/>
    <w:rsid w:val="00790E97"/>
    <w:rsid w:val="00851DA4"/>
    <w:rsid w:val="008822A5"/>
    <w:rsid w:val="00891F77"/>
    <w:rsid w:val="00913E4B"/>
    <w:rsid w:val="0096458F"/>
    <w:rsid w:val="009D439F"/>
    <w:rsid w:val="009E536F"/>
    <w:rsid w:val="00A20583"/>
    <w:rsid w:val="00AC62E8"/>
    <w:rsid w:val="00AD074F"/>
    <w:rsid w:val="00AD4B92"/>
    <w:rsid w:val="00AD5D56"/>
    <w:rsid w:val="00B02C6A"/>
    <w:rsid w:val="00B2559E"/>
    <w:rsid w:val="00B46360"/>
    <w:rsid w:val="00B46AFF"/>
    <w:rsid w:val="00B675C5"/>
    <w:rsid w:val="00B72454"/>
    <w:rsid w:val="00B72548"/>
    <w:rsid w:val="00BA0596"/>
    <w:rsid w:val="00BE0E7B"/>
    <w:rsid w:val="00CA6475"/>
    <w:rsid w:val="00CB25D5"/>
    <w:rsid w:val="00CD4EF8"/>
    <w:rsid w:val="00CD656D"/>
    <w:rsid w:val="00CE7C19"/>
    <w:rsid w:val="00D67921"/>
    <w:rsid w:val="00D87B77"/>
    <w:rsid w:val="00D96F4E"/>
    <w:rsid w:val="00DC036A"/>
    <w:rsid w:val="00DD12EE"/>
    <w:rsid w:val="00DE6391"/>
    <w:rsid w:val="00E22DB3"/>
    <w:rsid w:val="00E66867"/>
    <w:rsid w:val="00E957F0"/>
    <w:rsid w:val="00EA0062"/>
    <w:rsid w:val="00EB3740"/>
    <w:rsid w:val="00F0343A"/>
    <w:rsid w:val="00F341FA"/>
    <w:rsid w:val="00F43D31"/>
    <w:rsid w:val="00F6324D"/>
    <w:rsid w:val="00F70181"/>
    <w:rsid w:val="00F81228"/>
    <w:rsid w:val="00F82F80"/>
    <w:rsid w:val="00FA658C"/>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E66867"/>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554CD5631E6B4EC087BF43D36F858EAA">
    <w:name w:val="554CD5631E6B4EC087BF43D36F858EAA"/>
    <w:rsid w:val="00741004"/>
    <w:pPr>
      <w:spacing w:after="160" w:line="259" w:lineRule="auto"/>
    </w:pPr>
  </w:style>
  <w:style w:type="paragraph" w:customStyle="1" w:styleId="5E5A76C11CC14DEEB287174F15A50901">
    <w:name w:val="5E5A76C11CC14DEEB287174F15A50901"/>
    <w:rsid w:val="00B02C6A"/>
    <w:pPr>
      <w:spacing w:after="160" w:line="259" w:lineRule="auto"/>
    </w:pPr>
    <w:rPr>
      <w:lang w:eastAsia="ko-KR"/>
    </w:rPr>
  </w:style>
  <w:style w:type="paragraph" w:customStyle="1" w:styleId="7BF8E1E6934447728D551FE460E0B6BB">
    <w:name w:val="7BF8E1E6934447728D551FE460E0B6BB"/>
    <w:rsid w:val="00B02C6A"/>
    <w:pPr>
      <w:spacing w:after="160" w:line="259" w:lineRule="auto"/>
    </w:pPr>
    <w:rPr>
      <w:lang w:eastAsia="ko-KR"/>
    </w:rPr>
  </w:style>
  <w:style w:type="paragraph" w:customStyle="1" w:styleId="EAB7D061CB8041DA930172FE6C449C17">
    <w:name w:val="EAB7D061CB8041DA930172FE6C449C17"/>
    <w:rsid w:val="00E66867"/>
    <w:pPr>
      <w:spacing w:after="160" w:line="259" w:lineRule="auto"/>
    </w:pPr>
  </w:style>
  <w:style w:type="paragraph" w:customStyle="1" w:styleId="8B940DC431744B9688433F83ADA29153">
    <w:name w:val="8B940DC431744B9688433F83ADA29153"/>
    <w:rsid w:val="00851DA4"/>
    <w:pPr>
      <w:spacing w:after="160" w:line="259" w:lineRule="auto"/>
    </w:pPr>
    <w:rPr>
      <w:lang w:eastAsia="ko-KR"/>
    </w:rPr>
  </w:style>
  <w:style w:type="paragraph" w:customStyle="1" w:styleId="1F678D83AA084A2BAAFFB9876FAF0381">
    <w:name w:val="1F678D83AA084A2BAAFFB9876FAF0381"/>
    <w:rsid w:val="00851DA4"/>
    <w:pPr>
      <w:spacing w:after="160" w:line="259" w:lineRule="auto"/>
    </w:pPr>
    <w:rPr>
      <w:lang w:eastAsia="ko-K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D30CC2-FF27-4C6B-A692-54DED6171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6</Pages>
  <Words>1790</Words>
  <Characters>10206</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1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AR</dc:creator>
  <cp:lastModifiedBy>Microsoft Office User</cp:lastModifiedBy>
  <cp:revision>14</cp:revision>
  <cp:lastPrinted>2019-07-10T17:02:00Z</cp:lastPrinted>
  <dcterms:created xsi:type="dcterms:W3CDTF">2021-01-19T23:49:00Z</dcterms:created>
  <dcterms:modified xsi:type="dcterms:W3CDTF">2021-04-02T19:25:00Z</dcterms:modified>
</cp:coreProperties>
</file>